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E6DEE8" w14:textId="77777777" w:rsidR="00194D61" w:rsidRPr="00763DE1" w:rsidRDefault="00194D61" w:rsidP="00763DE1">
      <w:pPr>
        <w:pStyle w:val="Heading1"/>
        <w:rPr>
          <w:sz w:val="14"/>
        </w:rPr>
      </w:pPr>
    </w:p>
    <w:p w14:paraId="2A025030" w14:textId="59E3E9B7" w:rsidR="00E87046" w:rsidRPr="00DA4DD0" w:rsidRDefault="00181AA8" w:rsidP="005531F6">
      <w:pPr>
        <w:spacing w:line="276" w:lineRule="auto"/>
        <w:jc w:val="center"/>
        <w:rPr>
          <w:rFonts w:ascii="Times New Roman" w:hAnsi="Times New Roman"/>
          <w:b/>
          <w:sz w:val="34"/>
        </w:rPr>
      </w:pPr>
      <w:r w:rsidRPr="00DA4DD0">
        <w:rPr>
          <w:rFonts w:ascii="Times New Roman" w:hAnsi="Times New Roman"/>
          <w:b/>
          <w:sz w:val="34"/>
        </w:rPr>
        <w:t>THỜI</w:t>
      </w:r>
      <w:r w:rsidRPr="00DA4DD0">
        <w:rPr>
          <w:rFonts w:ascii="Times New Roman" w:hAnsi="Times New Roman"/>
          <w:b/>
          <w:sz w:val="34"/>
          <w:lang w:val="vi-VN"/>
        </w:rPr>
        <w:t xml:space="preserve"> KHÓA</w:t>
      </w:r>
      <w:r w:rsidRPr="00DA4DD0">
        <w:rPr>
          <w:rFonts w:ascii="Times New Roman" w:hAnsi="Times New Roman"/>
          <w:b/>
          <w:sz w:val="34"/>
        </w:rPr>
        <w:t xml:space="preserve"> BIỂU</w:t>
      </w:r>
      <w:r w:rsidRPr="00DA4DD0">
        <w:rPr>
          <w:rFonts w:ascii="Times New Roman" w:hAnsi="Times New Roman"/>
          <w:b/>
          <w:sz w:val="34"/>
          <w:lang w:val="vi-VN"/>
        </w:rPr>
        <w:t xml:space="preserve"> </w:t>
      </w:r>
      <w:r w:rsidR="002865BC">
        <w:rPr>
          <w:rFonts w:ascii="Times New Roman" w:hAnsi="Times New Roman"/>
          <w:b/>
          <w:sz w:val="34"/>
        </w:rPr>
        <w:t xml:space="preserve">MÔN </w:t>
      </w:r>
      <w:r w:rsidRPr="00DA4DD0">
        <w:rPr>
          <w:rFonts w:ascii="Times New Roman" w:hAnsi="Times New Roman"/>
          <w:b/>
          <w:sz w:val="34"/>
        </w:rPr>
        <w:t>TIẾNG ANH</w:t>
      </w:r>
      <w:r w:rsidR="002865BC">
        <w:rPr>
          <w:rFonts w:ascii="Times New Roman" w:hAnsi="Times New Roman"/>
          <w:b/>
          <w:sz w:val="34"/>
        </w:rPr>
        <w:t xml:space="preserve"> LIÊN KẾT</w:t>
      </w:r>
    </w:p>
    <w:p w14:paraId="35CB0D31" w14:textId="47E5ADAC" w:rsidR="00BF7A70" w:rsidRPr="00DA4DD0" w:rsidRDefault="00DA4DD0" w:rsidP="005531F6">
      <w:pPr>
        <w:spacing w:line="276" w:lineRule="auto"/>
        <w:jc w:val="center"/>
        <w:rPr>
          <w:rFonts w:ascii="Times New Roman" w:hAnsi="Times New Roman"/>
          <w:b/>
          <w:sz w:val="34"/>
        </w:rPr>
      </w:pPr>
      <w:r w:rsidRPr="00DA4DD0">
        <w:rPr>
          <w:rFonts w:ascii="Times New Roman" w:hAnsi="Times New Roman"/>
          <w:b/>
          <w:sz w:val="34"/>
        </w:rPr>
        <w:t>(</w:t>
      </w:r>
      <w:r w:rsidR="00A86391">
        <w:rPr>
          <w:rFonts w:ascii="Times New Roman" w:hAnsi="Times New Roman"/>
          <w:b/>
          <w:sz w:val="34"/>
        </w:rPr>
        <w:t>Áp dụng từ 0</w:t>
      </w:r>
      <w:r w:rsidR="00315D9B">
        <w:rPr>
          <w:rFonts w:ascii="Times New Roman" w:hAnsi="Times New Roman"/>
          <w:b/>
          <w:sz w:val="34"/>
        </w:rPr>
        <w:t>6</w:t>
      </w:r>
      <w:r w:rsidR="00A86391">
        <w:rPr>
          <w:rFonts w:ascii="Times New Roman" w:hAnsi="Times New Roman"/>
          <w:b/>
          <w:sz w:val="34"/>
        </w:rPr>
        <w:t>/</w:t>
      </w:r>
      <w:r w:rsidR="00D34A52">
        <w:rPr>
          <w:rFonts w:ascii="Times New Roman" w:hAnsi="Times New Roman"/>
          <w:b/>
          <w:sz w:val="34"/>
        </w:rPr>
        <w:t>1</w:t>
      </w:r>
      <w:r w:rsidR="00315D9B">
        <w:rPr>
          <w:rFonts w:ascii="Times New Roman" w:hAnsi="Times New Roman"/>
          <w:b/>
          <w:sz w:val="34"/>
        </w:rPr>
        <w:t>2</w:t>
      </w:r>
      <w:r w:rsidR="000B0D60">
        <w:rPr>
          <w:rFonts w:ascii="Times New Roman" w:hAnsi="Times New Roman"/>
          <w:b/>
          <w:sz w:val="34"/>
        </w:rPr>
        <w:t>/</w:t>
      </w:r>
      <w:r w:rsidRPr="00DA4DD0">
        <w:rPr>
          <w:rFonts w:ascii="Times New Roman" w:hAnsi="Times New Roman"/>
          <w:b/>
          <w:sz w:val="34"/>
        </w:rPr>
        <w:t>20</w:t>
      </w:r>
      <w:r w:rsidR="00405C01">
        <w:rPr>
          <w:rFonts w:ascii="Times New Roman" w:hAnsi="Times New Roman"/>
          <w:b/>
          <w:sz w:val="34"/>
        </w:rPr>
        <w:t>2</w:t>
      </w:r>
      <w:r w:rsidR="00BE7B88">
        <w:rPr>
          <w:rFonts w:ascii="Times New Roman" w:hAnsi="Times New Roman"/>
          <w:b/>
          <w:sz w:val="34"/>
        </w:rPr>
        <w:t>1</w:t>
      </w:r>
      <w:r w:rsidR="00E87046" w:rsidRPr="00DA4DD0">
        <w:rPr>
          <w:rFonts w:ascii="Times New Roman" w:hAnsi="Times New Roman"/>
          <w:b/>
          <w:sz w:val="34"/>
        </w:rPr>
        <w:t>)</w:t>
      </w:r>
      <w:r w:rsidR="00C6674D" w:rsidRPr="00DA4DD0">
        <w:rPr>
          <w:rFonts w:ascii="Times New Roman" w:hAnsi="Times New Roman"/>
          <w:b/>
          <w:sz w:val="34"/>
        </w:rPr>
        <w:t xml:space="preserve"> </w:t>
      </w:r>
    </w:p>
    <w:tbl>
      <w:tblPr>
        <w:tblW w:w="13971" w:type="dxa"/>
        <w:tblInd w:w="737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26"/>
        <w:gridCol w:w="1239"/>
        <w:gridCol w:w="2344"/>
        <w:gridCol w:w="1550"/>
        <w:gridCol w:w="1550"/>
        <w:gridCol w:w="1602"/>
        <w:gridCol w:w="1682"/>
        <w:gridCol w:w="1602"/>
        <w:gridCol w:w="1576"/>
      </w:tblGrid>
      <w:tr w:rsidR="00405C01" w14:paraId="29AEC5B6" w14:textId="77777777" w:rsidTr="00385CF7">
        <w:trPr>
          <w:cantSplit/>
          <w:trHeight w:val="618"/>
        </w:trPr>
        <w:tc>
          <w:tcPr>
            <w:tcW w:w="826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C2D69B"/>
            <w:vAlign w:val="center"/>
            <w:hideMark/>
          </w:tcPr>
          <w:p w14:paraId="49C5DCC7" w14:textId="77777777" w:rsidR="00405C01" w:rsidRPr="00385CF7" w:rsidRDefault="00405C01" w:rsidP="00385CF7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85CF7">
              <w:rPr>
                <w:rFonts w:ascii="Times New Roman" w:hAnsi="Times New Roman"/>
                <w:b/>
                <w:sz w:val="28"/>
              </w:rPr>
              <w:t>TG</w:t>
            </w:r>
          </w:p>
        </w:tc>
        <w:tc>
          <w:tcPr>
            <w:tcW w:w="123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2D69B"/>
            <w:vAlign w:val="center"/>
            <w:hideMark/>
          </w:tcPr>
          <w:p w14:paraId="46B39F2D" w14:textId="77777777" w:rsidR="00405C01" w:rsidRPr="00385CF7" w:rsidRDefault="00405C01" w:rsidP="00385CF7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85CF7">
              <w:rPr>
                <w:rFonts w:ascii="Times New Roman" w:hAnsi="Times New Roman"/>
                <w:b/>
              </w:rPr>
              <w:t>TIẾ</w:t>
            </w:r>
            <w:r w:rsidR="006649C6" w:rsidRPr="00385CF7">
              <w:rPr>
                <w:rFonts w:ascii="Times New Roman" w:hAnsi="Times New Roman"/>
                <w:b/>
              </w:rPr>
              <w:t>T</w:t>
            </w:r>
          </w:p>
        </w:tc>
        <w:tc>
          <w:tcPr>
            <w:tcW w:w="234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2D69B"/>
            <w:vAlign w:val="center"/>
          </w:tcPr>
          <w:p w14:paraId="73EE55DD" w14:textId="77777777" w:rsidR="00405C01" w:rsidRPr="00385CF7" w:rsidRDefault="00405C01" w:rsidP="00385CF7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85CF7">
              <w:rPr>
                <w:rFonts w:ascii="Times New Roman" w:hAnsi="Times New Roman"/>
                <w:b/>
                <w:sz w:val="28"/>
              </w:rPr>
              <w:t>Thời gian</w:t>
            </w:r>
          </w:p>
        </w:tc>
        <w:tc>
          <w:tcPr>
            <w:tcW w:w="155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2D69B"/>
            <w:vAlign w:val="center"/>
            <w:hideMark/>
          </w:tcPr>
          <w:p w14:paraId="1960FB4B" w14:textId="77777777" w:rsidR="00405C01" w:rsidRPr="00385CF7" w:rsidRDefault="00405C01" w:rsidP="00385CF7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85CF7">
              <w:rPr>
                <w:rFonts w:ascii="Times New Roman" w:hAnsi="Times New Roman"/>
                <w:b/>
                <w:sz w:val="28"/>
              </w:rPr>
              <w:t>Thứ 2</w:t>
            </w:r>
          </w:p>
        </w:tc>
        <w:tc>
          <w:tcPr>
            <w:tcW w:w="155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2D69B"/>
            <w:vAlign w:val="center"/>
            <w:hideMark/>
          </w:tcPr>
          <w:p w14:paraId="38953766" w14:textId="77777777" w:rsidR="00405C01" w:rsidRPr="00385CF7" w:rsidRDefault="00405C01" w:rsidP="00385CF7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85CF7">
              <w:rPr>
                <w:rFonts w:ascii="Times New Roman" w:hAnsi="Times New Roman"/>
                <w:b/>
                <w:sz w:val="28"/>
              </w:rPr>
              <w:t>Thứ 3</w:t>
            </w:r>
          </w:p>
        </w:tc>
        <w:tc>
          <w:tcPr>
            <w:tcW w:w="1602" w:type="dxa"/>
            <w:tcBorders>
              <w:left w:val="single" w:sz="4" w:space="0" w:color="auto"/>
              <w:right w:val="single" w:sz="4" w:space="0" w:color="auto"/>
            </w:tcBorders>
            <w:shd w:val="clear" w:color="auto" w:fill="C2D69B"/>
            <w:vAlign w:val="center"/>
          </w:tcPr>
          <w:p w14:paraId="4F7B2503" w14:textId="77777777" w:rsidR="00405C01" w:rsidRPr="00385CF7" w:rsidRDefault="00405C01" w:rsidP="00385CF7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85CF7">
              <w:rPr>
                <w:rFonts w:ascii="Times New Roman" w:hAnsi="Times New Roman"/>
                <w:b/>
                <w:sz w:val="28"/>
              </w:rPr>
              <w:t>Thứ 4</w:t>
            </w:r>
          </w:p>
        </w:tc>
        <w:tc>
          <w:tcPr>
            <w:tcW w:w="1682" w:type="dxa"/>
            <w:tcBorders>
              <w:left w:val="single" w:sz="4" w:space="0" w:color="auto"/>
            </w:tcBorders>
            <w:shd w:val="clear" w:color="auto" w:fill="C2D69B"/>
            <w:vAlign w:val="center"/>
          </w:tcPr>
          <w:p w14:paraId="4247BF94" w14:textId="77777777" w:rsidR="00405C01" w:rsidRPr="00385CF7" w:rsidRDefault="00405C01" w:rsidP="00385CF7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85CF7">
              <w:rPr>
                <w:rFonts w:ascii="Times New Roman" w:hAnsi="Times New Roman"/>
                <w:b/>
                <w:sz w:val="28"/>
              </w:rPr>
              <w:t>Thứ 5</w:t>
            </w:r>
          </w:p>
        </w:tc>
        <w:tc>
          <w:tcPr>
            <w:tcW w:w="1602" w:type="dxa"/>
            <w:tcBorders>
              <w:bottom w:val="single" w:sz="4" w:space="0" w:color="auto"/>
              <w:right w:val="double" w:sz="4" w:space="0" w:color="auto"/>
            </w:tcBorders>
            <w:shd w:val="clear" w:color="auto" w:fill="C2D69B"/>
            <w:vAlign w:val="center"/>
          </w:tcPr>
          <w:p w14:paraId="558D6249" w14:textId="77777777" w:rsidR="00405C01" w:rsidRPr="00385CF7" w:rsidRDefault="00405C01" w:rsidP="00385CF7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85CF7">
              <w:rPr>
                <w:rFonts w:ascii="Times New Roman" w:hAnsi="Times New Roman"/>
                <w:b/>
                <w:sz w:val="28"/>
              </w:rPr>
              <w:t>Thứ 6</w:t>
            </w:r>
          </w:p>
        </w:tc>
        <w:tc>
          <w:tcPr>
            <w:tcW w:w="1576" w:type="dxa"/>
            <w:tcBorders>
              <w:bottom w:val="single" w:sz="4" w:space="0" w:color="auto"/>
              <w:right w:val="double" w:sz="4" w:space="0" w:color="auto"/>
            </w:tcBorders>
            <w:shd w:val="clear" w:color="auto" w:fill="C2D69B"/>
            <w:vAlign w:val="center"/>
          </w:tcPr>
          <w:p w14:paraId="2C007C56" w14:textId="77777777" w:rsidR="00405C01" w:rsidRPr="00385CF7" w:rsidRDefault="00405C01" w:rsidP="00385CF7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85CF7">
              <w:rPr>
                <w:rFonts w:ascii="Times New Roman" w:hAnsi="Times New Roman"/>
                <w:b/>
                <w:sz w:val="28"/>
              </w:rPr>
              <w:t>Thứ 7</w:t>
            </w:r>
          </w:p>
        </w:tc>
      </w:tr>
      <w:tr w:rsidR="00A47CFA" w14:paraId="6847C569" w14:textId="77777777" w:rsidTr="00A47CFA">
        <w:trPr>
          <w:cantSplit/>
          <w:trHeight w:val="548"/>
        </w:trPr>
        <w:tc>
          <w:tcPr>
            <w:tcW w:w="826" w:type="dxa"/>
            <w:vMerge w:val="restart"/>
            <w:tcBorders>
              <w:top w:val="single" w:sz="4" w:space="0" w:color="auto"/>
              <w:left w:val="double" w:sz="4" w:space="0" w:color="auto"/>
              <w:right w:val="single" w:sz="4" w:space="0" w:color="auto"/>
            </w:tcBorders>
            <w:shd w:val="clear" w:color="auto" w:fill="C2D69B"/>
            <w:textDirection w:val="btLr"/>
            <w:vAlign w:val="center"/>
            <w:hideMark/>
          </w:tcPr>
          <w:p w14:paraId="30E3A21F" w14:textId="77777777" w:rsidR="00A47CFA" w:rsidRPr="006649C6" w:rsidRDefault="00A47CFA" w:rsidP="00A47CFA">
            <w:pPr>
              <w:ind w:left="113" w:right="113"/>
              <w:jc w:val="center"/>
              <w:rPr>
                <w:rFonts w:ascii="Times New Roman" w:hAnsi="Times New Roman"/>
                <w:b/>
                <w:sz w:val="44"/>
              </w:rPr>
            </w:pPr>
            <w:r w:rsidRPr="006649C6">
              <w:rPr>
                <w:rFonts w:ascii="Times New Roman" w:hAnsi="Times New Roman"/>
                <w:b/>
                <w:sz w:val="44"/>
              </w:rPr>
              <w:t>Sáng</w:t>
            </w: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F5249" w14:textId="77777777" w:rsidR="00A47CFA" w:rsidRPr="006649C6" w:rsidRDefault="00A47CFA" w:rsidP="00A47CF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6649C6">
              <w:rPr>
                <w:rFonts w:ascii="Times New Roman" w:hAnsi="Times New Roman"/>
                <w:sz w:val="28"/>
                <w:szCs w:val="28"/>
              </w:rPr>
              <w:t>1</w:t>
            </w:r>
          </w:p>
        </w:tc>
        <w:tc>
          <w:tcPr>
            <w:tcW w:w="2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9477E2" w14:textId="64F49676" w:rsidR="00A47CFA" w:rsidRPr="00A47CFA" w:rsidRDefault="00A47CFA" w:rsidP="00A47CFA">
            <w:pPr>
              <w:jc w:val="center"/>
              <w:rPr>
                <w:rFonts w:ascii="Times New Roman" w:hAnsi="Times New Roman"/>
                <w:sz w:val="28"/>
                <w:szCs w:val="22"/>
              </w:rPr>
            </w:pPr>
            <w:r w:rsidRPr="00A47CFA">
              <w:rPr>
                <w:rFonts w:ascii="Times New Roman" w:hAnsi="Times New Roman"/>
                <w:sz w:val="28"/>
                <w:szCs w:val="22"/>
              </w:rPr>
              <w:t>7h15-7h55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C8103C" w14:textId="77777777" w:rsidR="00A47CFA" w:rsidRPr="00AB24CA" w:rsidRDefault="00A47CFA" w:rsidP="00A47CF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23C6A9" w14:textId="18749F46" w:rsidR="00A47CFA" w:rsidRPr="00AB24CA" w:rsidRDefault="00A47CFA" w:rsidP="00A47CF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AB24CA">
              <w:rPr>
                <w:rFonts w:ascii="Times New Roman" w:hAnsi="Times New Roman"/>
                <w:sz w:val="28"/>
                <w:szCs w:val="28"/>
              </w:rPr>
              <w:t> 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88F46B" w14:textId="4D0F11E0" w:rsidR="00A47CFA" w:rsidRPr="00AB24CA" w:rsidRDefault="00A47CFA" w:rsidP="00A47CF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AB24CA">
              <w:rPr>
                <w:rFonts w:ascii="Times New Roman" w:hAnsi="Times New Roman"/>
                <w:sz w:val="28"/>
                <w:szCs w:val="28"/>
              </w:rPr>
              <w:t> 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15A175" w14:textId="562DA939" w:rsidR="00A47CFA" w:rsidRPr="00AB24CA" w:rsidRDefault="00A47CFA" w:rsidP="00A47CF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AB24CA">
              <w:rPr>
                <w:rFonts w:ascii="Times New Roman" w:hAnsi="Times New Roman"/>
                <w:sz w:val="28"/>
                <w:szCs w:val="28"/>
              </w:rPr>
              <w:t> 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DFF79F" w14:textId="77777777" w:rsidR="00A47CFA" w:rsidRPr="00AB24CA" w:rsidRDefault="00A47CFA" w:rsidP="00A47CF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2B5AD1" w14:textId="77777777" w:rsidR="00A47CFA" w:rsidRPr="008B77E6" w:rsidRDefault="00A47CFA" w:rsidP="00A47CFA">
            <w:pPr>
              <w:jc w:val="center"/>
              <w:rPr>
                <w:sz w:val="28"/>
                <w:szCs w:val="28"/>
              </w:rPr>
            </w:pPr>
          </w:p>
        </w:tc>
      </w:tr>
      <w:tr w:rsidR="00AB24CA" w14:paraId="5DCE4D3B" w14:textId="77777777" w:rsidTr="00A47CFA">
        <w:trPr>
          <w:cantSplit/>
          <w:trHeight w:val="554"/>
        </w:trPr>
        <w:tc>
          <w:tcPr>
            <w:tcW w:w="826" w:type="dxa"/>
            <w:vMerge/>
            <w:tcBorders>
              <w:left w:val="double" w:sz="4" w:space="0" w:color="auto"/>
              <w:right w:val="single" w:sz="4" w:space="0" w:color="auto"/>
            </w:tcBorders>
            <w:shd w:val="clear" w:color="auto" w:fill="C2D69B"/>
            <w:vAlign w:val="center"/>
            <w:hideMark/>
          </w:tcPr>
          <w:p w14:paraId="246D43E8" w14:textId="77777777" w:rsidR="00AB24CA" w:rsidRPr="006649C6" w:rsidRDefault="00AB24CA" w:rsidP="00AB24CA">
            <w:pPr>
              <w:rPr>
                <w:rFonts w:ascii="Times New Roman" w:hAnsi="Times New Roman"/>
                <w:b/>
                <w:sz w:val="28"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D2F14D" w14:textId="77777777" w:rsidR="00AB24CA" w:rsidRPr="006649C6" w:rsidRDefault="00AB24CA" w:rsidP="00AB24C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6649C6">
              <w:rPr>
                <w:rFonts w:ascii="Times New Roman" w:hAnsi="Times New Roman"/>
                <w:sz w:val="28"/>
                <w:szCs w:val="28"/>
              </w:rPr>
              <w:t>2</w:t>
            </w:r>
          </w:p>
        </w:tc>
        <w:tc>
          <w:tcPr>
            <w:tcW w:w="2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7FDE87" w14:textId="416D3A70" w:rsidR="00AB24CA" w:rsidRPr="00A47CFA" w:rsidRDefault="00AB24CA" w:rsidP="00AB24CA">
            <w:pPr>
              <w:jc w:val="center"/>
              <w:rPr>
                <w:rFonts w:ascii="Times New Roman" w:hAnsi="Times New Roman"/>
                <w:sz w:val="28"/>
                <w:szCs w:val="22"/>
              </w:rPr>
            </w:pPr>
            <w:r w:rsidRPr="00A47CFA">
              <w:rPr>
                <w:rFonts w:ascii="Times New Roman" w:hAnsi="Times New Roman"/>
                <w:sz w:val="28"/>
                <w:szCs w:val="22"/>
              </w:rPr>
              <w:t>8h05-8h45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88CCCA" w14:textId="77777777" w:rsidR="00AB24CA" w:rsidRPr="00AB24CA" w:rsidRDefault="00AB24CA" w:rsidP="00AB24C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2542DD" w14:textId="4D31B09D" w:rsidR="00AB24CA" w:rsidRPr="00AB24CA" w:rsidRDefault="00AB24CA" w:rsidP="00AB24C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AB24CA">
              <w:rPr>
                <w:sz w:val="28"/>
                <w:szCs w:val="28"/>
              </w:rPr>
              <w:t xml:space="preserve">11A5  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82FE30" w14:textId="157A903E" w:rsidR="00AB24CA" w:rsidRPr="00AB24CA" w:rsidRDefault="00AB24CA" w:rsidP="00AB24C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AB24CA">
              <w:rPr>
                <w:rFonts w:ascii="Times New Roman" w:hAnsi="Times New Roman"/>
                <w:sz w:val="28"/>
                <w:szCs w:val="28"/>
              </w:rPr>
              <w:t> 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5E527B" w14:textId="0651469D" w:rsidR="00AB24CA" w:rsidRPr="00AB24CA" w:rsidRDefault="00AB24CA" w:rsidP="00AB24C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AB24CA">
              <w:rPr>
                <w:sz w:val="28"/>
                <w:szCs w:val="28"/>
              </w:rPr>
              <w:t xml:space="preserve">11A2  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8EE066" w14:textId="77777777" w:rsidR="00AB24CA" w:rsidRPr="00AB24CA" w:rsidRDefault="00AB24CA" w:rsidP="00AB24C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4366DF" w14:textId="77777777" w:rsidR="00AB24CA" w:rsidRPr="008B77E6" w:rsidRDefault="00AB24CA" w:rsidP="00AB24CA">
            <w:pPr>
              <w:jc w:val="center"/>
              <w:rPr>
                <w:sz w:val="28"/>
                <w:szCs w:val="28"/>
              </w:rPr>
            </w:pPr>
          </w:p>
        </w:tc>
      </w:tr>
      <w:tr w:rsidR="00AB24CA" w14:paraId="338947B9" w14:textId="77777777" w:rsidTr="00A47CFA">
        <w:trPr>
          <w:cantSplit/>
          <w:trHeight w:val="562"/>
        </w:trPr>
        <w:tc>
          <w:tcPr>
            <w:tcW w:w="826" w:type="dxa"/>
            <w:vMerge/>
            <w:tcBorders>
              <w:left w:val="double" w:sz="4" w:space="0" w:color="auto"/>
              <w:right w:val="single" w:sz="4" w:space="0" w:color="auto"/>
            </w:tcBorders>
            <w:shd w:val="clear" w:color="auto" w:fill="C2D69B"/>
            <w:vAlign w:val="center"/>
            <w:hideMark/>
          </w:tcPr>
          <w:p w14:paraId="4E75B091" w14:textId="77777777" w:rsidR="00AB24CA" w:rsidRPr="006649C6" w:rsidRDefault="00AB24CA" w:rsidP="00AB24CA">
            <w:pPr>
              <w:rPr>
                <w:rFonts w:ascii="Times New Roman" w:hAnsi="Times New Roman"/>
                <w:b/>
                <w:sz w:val="28"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3863E" w14:textId="77777777" w:rsidR="00AB24CA" w:rsidRPr="006649C6" w:rsidRDefault="00AB24CA" w:rsidP="00AB24C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6649C6">
              <w:rPr>
                <w:rFonts w:ascii="Times New Roman" w:hAnsi="Times New Roman"/>
                <w:sz w:val="28"/>
                <w:szCs w:val="28"/>
              </w:rPr>
              <w:t>3</w:t>
            </w:r>
          </w:p>
        </w:tc>
        <w:tc>
          <w:tcPr>
            <w:tcW w:w="2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41AAA6" w14:textId="250C5F21" w:rsidR="00AB24CA" w:rsidRPr="00A47CFA" w:rsidRDefault="00AB24CA" w:rsidP="00AB24CA">
            <w:pPr>
              <w:jc w:val="center"/>
              <w:rPr>
                <w:rFonts w:ascii="Times New Roman" w:hAnsi="Times New Roman"/>
                <w:sz w:val="28"/>
                <w:szCs w:val="22"/>
              </w:rPr>
            </w:pPr>
            <w:r w:rsidRPr="00A47CFA">
              <w:rPr>
                <w:rFonts w:ascii="Times New Roman" w:hAnsi="Times New Roman"/>
                <w:sz w:val="28"/>
                <w:szCs w:val="22"/>
              </w:rPr>
              <w:t>8h55-9h35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3C9001" w14:textId="77777777" w:rsidR="00AB24CA" w:rsidRPr="00AB24CA" w:rsidRDefault="00AB24CA" w:rsidP="00AB24C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6D26D8" w14:textId="770EA4C3" w:rsidR="00AB24CA" w:rsidRPr="00AB24CA" w:rsidRDefault="00AB24CA" w:rsidP="00AB24C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AB24CA">
              <w:rPr>
                <w:sz w:val="28"/>
                <w:szCs w:val="28"/>
              </w:rPr>
              <w:t xml:space="preserve">11A4  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77F3F4" w14:textId="406997AF" w:rsidR="00AB24CA" w:rsidRPr="00AB24CA" w:rsidRDefault="00AB24CA" w:rsidP="00AB24C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AB24CA">
              <w:rPr>
                <w:rFonts w:ascii="Times New Roman" w:hAnsi="Times New Roman"/>
                <w:sz w:val="28"/>
                <w:szCs w:val="28"/>
              </w:rPr>
              <w:t> 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D6A472" w14:textId="07D3C1BB" w:rsidR="00AB24CA" w:rsidRPr="00AB24CA" w:rsidRDefault="00AB24CA" w:rsidP="00AB24C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AB24CA">
              <w:rPr>
                <w:sz w:val="28"/>
                <w:szCs w:val="28"/>
              </w:rPr>
              <w:t xml:space="preserve">11A3  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6F63DC" w14:textId="77777777" w:rsidR="00AB24CA" w:rsidRPr="00AB24CA" w:rsidRDefault="00AB24CA" w:rsidP="00AB24C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56BC78" w14:textId="77777777" w:rsidR="00AB24CA" w:rsidRPr="008B77E6" w:rsidRDefault="00AB24CA" w:rsidP="00AB24CA">
            <w:pPr>
              <w:jc w:val="center"/>
              <w:rPr>
                <w:sz w:val="28"/>
                <w:szCs w:val="28"/>
              </w:rPr>
            </w:pPr>
          </w:p>
        </w:tc>
      </w:tr>
      <w:tr w:rsidR="00AB24CA" w14:paraId="6B5D78D2" w14:textId="77777777" w:rsidTr="00A47CFA">
        <w:trPr>
          <w:cantSplit/>
          <w:trHeight w:val="543"/>
        </w:trPr>
        <w:tc>
          <w:tcPr>
            <w:tcW w:w="826" w:type="dxa"/>
            <w:vMerge/>
            <w:tcBorders>
              <w:left w:val="double" w:sz="4" w:space="0" w:color="auto"/>
              <w:right w:val="single" w:sz="4" w:space="0" w:color="auto"/>
            </w:tcBorders>
            <w:shd w:val="clear" w:color="auto" w:fill="C2D69B"/>
            <w:vAlign w:val="center"/>
          </w:tcPr>
          <w:p w14:paraId="34914F10" w14:textId="77777777" w:rsidR="00AB24CA" w:rsidRPr="006649C6" w:rsidRDefault="00AB24CA" w:rsidP="00AB24CA">
            <w:pPr>
              <w:rPr>
                <w:rFonts w:ascii="Times New Roman" w:hAnsi="Times New Roman"/>
                <w:b/>
                <w:sz w:val="28"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2DDE5" w14:textId="77777777" w:rsidR="00AB24CA" w:rsidRPr="006649C6" w:rsidRDefault="00AB24CA" w:rsidP="00AB24C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6649C6">
              <w:rPr>
                <w:rFonts w:ascii="Times New Roman" w:hAnsi="Times New Roman"/>
                <w:sz w:val="28"/>
                <w:szCs w:val="28"/>
              </w:rPr>
              <w:t>4</w:t>
            </w:r>
          </w:p>
        </w:tc>
        <w:tc>
          <w:tcPr>
            <w:tcW w:w="2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57862A" w14:textId="2B0CD5D1" w:rsidR="00AB24CA" w:rsidRPr="00A47CFA" w:rsidRDefault="00AB24CA" w:rsidP="00AB24CA">
            <w:pPr>
              <w:jc w:val="center"/>
              <w:rPr>
                <w:rFonts w:ascii="Times New Roman" w:hAnsi="Times New Roman"/>
                <w:sz w:val="28"/>
                <w:szCs w:val="22"/>
              </w:rPr>
            </w:pPr>
            <w:r w:rsidRPr="00A47CFA">
              <w:rPr>
                <w:rFonts w:ascii="Times New Roman" w:hAnsi="Times New Roman"/>
                <w:sz w:val="28"/>
                <w:szCs w:val="22"/>
              </w:rPr>
              <w:t>9h45-10h25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C2C947" w14:textId="77777777" w:rsidR="00AB24CA" w:rsidRPr="00AB24CA" w:rsidRDefault="00AB24CA" w:rsidP="00AB24C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B0A8B2" w14:textId="61BBE432" w:rsidR="00AB24CA" w:rsidRPr="00AB24CA" w:rsidRDefault="00AB24CA" w:rsidP="00AB24C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AB24CA">
              <w:rPr>
                <w:sz w:val="28"/>
                <w:szCs w:val="28"/>
              </w:rPr>
              <w:t xml:space="preserve">11D2  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4490E7" w14:textId="35EB1503" w:rsidR="00AB24CA" w:rsidRPr="00AB24CA" w:rsidRDefault="00AB24CA" w:rsidP="00AB24C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AB24CA">
              <w:rPr>
                <w:rFonts w:ascii="Times New Roman" w:hAnsi="Times New Roman"/>
                <w:sz w:val="28"/>
                <w:szCs w:val="28"/>
              </w:rPr>
              <w:t> 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77B866" w14:textId="002E3406" w:rsidR="00AB24CA" w:rsidRPr="00AB24CA" w:rsidRDefault="00AB24CA" w:rsidP="00AB24C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AB24CA">
              <w:rPr>
                <w:sz w:val="28"/>
                <w:szCs w:val="28"/>
              </w:rPr>
              <w:t xml:space="preserve">11D1  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E9E9A9" w14:textId="77777777" w:rsidR="00AB24CA" w:rsidRPr="00AB24CA" w:rsidRDefault="00AB24CA" w:rsidP="00AB24C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B5D29C" w14:textId="77777777" w:rsidR="00AB24CA" w:rsidRPr="008B77E6" w:rsidRDefault="00AB24CA" w:rsidP="00AB24CA">
            <w:pPr>
              <w:jc w:val="center"/>
              <w:rPr>
                <w:sz w:val="28"/>
                <w:szCs w:val="28"/>
              </w:rPr>
            </w:pPr>
          </w:p>
        </w:tc>
      </w:tr>
      <w:tr w:rsidR="00AB24CA" w14:paraId="0454A306" w14:textId="77777777" w:rsidTr="00A47CFA">
        <w:trPr>
          <w:cantSplit/>
          <w:trHeight w:val="563"/>
        </w:trPr>
        <w:tc>
          <w:tcPr>
            <w:tcW w:w="826" w:type="dxa"/>
            <w:vMerge/>
            <w:tcBorders>
              <w:left w:val="double" w:sz="4" w:space="0" w:color="auto"/>
              <w:right w:val="single" w:sz="4" w:space="0" w:color="auto"/>
            </w:tcBorders>
            <w:shd w:val="clear" w:color="auto" w:fill="C2D69B"/>
            <w:vAlign w:val="center"/>
          </w:tcPr>
          <w:p w14:paraId="7BF0FB6F" w14:textId="77777777" w:rsidR="00AB24CA" w:rsidRPr="006649C6" w:rsidRDefault="00AB24CA" w:rsidP="00AB24CA">
            <w:pPr>
              <w:rPr>
                <w:rFonts w:ascii="Times New Roman" w:hAnsi="Times New Roman"/>
                <w:b/>
                <w:sz w:val="28"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EAC7EF" w14:textId="77777777" w:rsidR="00AB24CA" w:rsidRPr="006649C6" w:rsidRDefault="00AB24CA" w:rsidP="00AB24C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6649C6">
              <w:rPr>
                <w:rFonts w:ascii="Times New Roman" w:hAnsi="Times New Roman"/>
                <w:sz w:val="28"/>
                <w:szCs w:val="28"/>
              </w:rPr>
              <w:t>5</w:t>
            </w:r>
          </w:p>
        </w:tc>
        <w:tc>
          <w:tcPr>
            <w:tcW w:w="2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050A58" w14:textId="3506C543" w:rsidR="00AB24CA" w:rsidRPr="00A47CFA" w:rsidRDefault="00AB24CA" w:rsidP="00AB24CA">
            <w:pPr>
              <w:jc w:val="center"/>
              <w:rPr>
                <w:rFonts w:ascii="Times New Roman" w:hAnsi="Times New Roman"/>
                <w:sz w:val="28"/>
                <w:szCs w:val="22"/>
              </w:rPr>
            </w:pPr>
            <w:r w:rsidRPr="00A47CFA">
              <w:rPr>
                <w:rFonts w:ascii="Times New Roman" w:hAnsi="Times New Roman"/>
                <w:sz w:val="28"/>
                <w:szCs w:val="22"/>
              </w:rPr>
              <w:t>10h35-11h15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6AA8BC" w14:textId="77777777" w:rsidR="00AB24CA" w:rsidRPr="00AB24CA" w:rsidRDefault="00AB24CA" w:rsidP="00AB24C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D81B2D" w14:textId="766DE9B3" w:rsidR="00AB24CA" w:rsidRPr="00AB24CA" w:rsidRDefault="00AB24CA" w:rsidP="00AB24C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974FE2" w14:textId="4C3D001E" w:rsidR="00AB24CA" w:rsidRPr="00AB24CA" w:rsidRDefault="00AB24CA" w:rsidP="00AB24C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AB24CA">
              <w:rPr>
                <w:rFonts w:ascii="Times New Roman" w:hAnsi="Times New Roman"/>
                <w:sz w:val="28"/>
                <w:szCs w:val="28"/>
              </w:rPr>
              <w:t> 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E07655" w14:textId="078E8633" w:rsidR="00AB24CA" w:rsidRPr="00AB24CA" w:rsidRDefault="00AB24CA" w:rsidP="00AB24C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AB24CA">
              <w:rPr>
                <w:sz w:val="28"/>
                <w:szCs w:val="28"/>
              </w:rPr>
              <w:t xml:space="preserve">11A1  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285DA4" w14:textId="77777777" w:rsidR="00AB24CA" w:rsidRPr="00AB24CA" w:rsidRDefault="00AB24CA" w:rsidP="00AB24C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9D305A" w14:textId="77777777" w:rsidR="00AB24CA" w:rsidRPr="008B77E6" w:rsidRDefault="00AB24CA" w:rsidP="00AB24CA">
            <w:pPr>
              <w:jc w:val="center"/>
              <w:rPr>
                <w:sz w:val="28"/>
                <w:szCs w:val="28"/>
              </w:rPr>
            </w:pPr>
          </w:p>
        </w:tc>
      </w:tr>
      <w:tr w:rsidR="00CF1874" w14:paraId="43742A72" w14:textId="77777777" w:rsidTr="00A47CFA">
        <w:trPr>
          <w:cantSplit/>
          <w:trHeight w:val="558"/>
        </w:trPr>
        <w:tc>
          <w:tcPr>
            <w:tcW w:w="2065" w:type="dxa"/>
            <w:gridSpan w:val="2"/>
            <w:tcBorders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C2D69B"/>
            <w:vAlign w:val="center"/>
            <w:hideMark/>
          </w:tcPr>
          <w:p w14:paraId="3DFEC4BE" w14:textId="77777777" w:rsidR="00CF1874" w:rsidRPr="006649C6" w:rsidRDefault="00CF1874" w:rsidP="00CF1874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344" w:type="dxa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CE8343" w14:textId="77777777" w:rsidR="00CF1874" w:rsidRPr="00A47CFA" w:rsidRDefault="00CF1874" w:rsidP="00A47CFA">
            <w:pPr>
              <w:jc w:val="center"/>
              <w:rPr>
                <w:rFonts w:ascii="Times New Roman" w:hAnsi="Times New Roman"/>
                <w:sz w:val="28"/>
                <w:szCs w:val="22"/>
              </w:rPr>
            </w:pP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8EA42B" w14:textId="77777777" w:rsidR="00CF1874" w:rsidRPr="00AB24CA" w:rsidRDefault="00CF1874" w:rsidP="00CF1874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3CBECA" w14:textId="77777777" w:rsidR="00CF1874" w:rsidRPr="00AB24CA" w:rsidRDefault="00CF1874" w:rsidP="00CF1874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703BED" w14:textId="77777777" w:rsidR="00CF1874" w:rsidRPr="00AB24CA" w:rsidRDefault="00CF1874" w:rsidP="00CF1874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B7C658" w14:textId="77777777" w:rsidR="00CF1874" w:rsidRPr="00AB24CA" w:rsidRDefault="00CF1874" w:rsidP="00CF1874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40F03E" w14:textId="77777777" w:rsidR="00CF1874" w:rsidRPr="00AB24CA" w:rsidRDefault="00CF1874" w:rsidP="00CF1874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4D3EF0" w14:textId="77777777" w:rsidR="00CF1874" w:rsidRDefault="00CF1874" w:rsidP="00CF1874">
            <w:pPr>
              <w:jc w:val="center"/>
            </w:pPr>
          </w:p>
        </w:tc>
      </w:tr>
      <w:tr w:rsidR="00CF1874" w14:paraId="38883001" w14:textId="77777777" w:rsidTr="00A47CFA">
        <w:trPr>
          <w:cantSplit/>
          <w:trHeight w:val="532"/>
        </w:trPr>
        <w:tc>
          <w:tcPr>
            <w:tcW w:w="826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C2D69B"/>
            <w:vAlign w:val="center"/>
            <w:hideMark/>
          </w:tcPr>
          <w:p w14:paraId="5A8D262A" w14:textId="77777777" w:rsidR="00CF1874" w:rsidRPr="00385CF7" w:rsidRDefault="00CF1874" w:rsidP="00CF1874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85CF7">
              <w:rPr>
                <w:rFonts w:ascii="Times New Roman" w:hAnsi="Times New Roman"/>
                <w:b/>
                <w:sz w:val="28"/>
              </w:rPr>
              <w:t>TG</w:t>
            </w: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C2D69B"/>
            <w:vAlign w:val="center"/>
          </w:tcPr>
          <w:p w14:paraId="73FDEF6C" w14:textId="77777777" w:rsidR="00CF1874" w:rsidRPr="00385CF7" w:rsidRDefault="00CF1874" w:rsidP="00CF1874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85CF7">
              <w:rPr>
                <w:rFonts w:ascii="Times New Roman" w:hAnsi="Times New Roman"/>
                <w:b/>
              </w:rPr>
              <w:t>TIẾT</w:t>
            </w:r>
          </w:p>
        </w:tc>
        <w:tc>
          <w:tcPr>
            <w:tcW w:w="2344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C2D69B"/>
            <w:vAlign w:val="center"/>
          </w:tcPr>
          <w:p w14:paraId="6FD6FE17" w14:textId="77777777" w:rsidR="00CF1874" w:rsidRPr="00A47CFA" w:rsidRDefault="00CF1874" w:rsidP="00A47CFA">
            <w:pPr>
              <w:jc w:val="center"/>
              <w:rPr>
                <w:rFonts w:ascii="Times New Roman" w:hAnsi="Times New Roman"/>
                <w:b/>
                <w:sz w:val="28"/>
                <w:szCs w:val="22"/>
              </w:rPr>
            </w:pP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C2D69B"/>
            <w:vAlign w:val="center"/>
          </w:tcPr>
          <w:p w14:paraId="25DE9BF0" w14:textId="77777777" w:rsidR="00CF1874" w:rsidRPr="00AB24CA" w:rsidRDefault="00CF1874" w:rsidP="00CF1874">
            <w:pPr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 w:rsidRPr="00AB24CA">
              <w:rPr>
                <w:rFonts w:ascii="Times New Roman" w:hAnsi="Times New Roman"/>
                <w:b/>
                <w:sz w:val="28"/>
                <w:szCs w:val="28"/>
              </w:rPr>
              <w:t>Thứ 2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C2D69B"/>
            <w:vAlign w:val="center"/>
          </w:tcPr>
          <w:p w14:paraId="68110919" w14:textId="77777777" w:rsidR="00CF1874" w:rsidRPr="00AB24CA" w:rsidRDefault="00CF1874" w:rsidP="00CF1874">
            <w:pPr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 w:rsidRPr="00AB24CA">
              <w:rPr>
                <w:rFonts w:ascii="Times New Roman" w:hAnsi="Times New Roman"/>
                <w:b/>
                <w:sz w:val="28"/>
                <w:szCs w:val="28"/>
              </w:rPr>
              <w:t>Thứ 3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C2D69B"/>
            <w:vAlign w:val="center"/>
          </w:tcPr>
          <w:p w14:paraId="7096E5C9" w14:textId="77777777" w:rsidR="00CF1874" w:rsidRPr="00AB24CA" w:rsidRDefault="00CF1874" w:rsidP="00CF1874">
            <w:pPr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 w:rsidRPr="00AB24CA">
              <w:rPr>
                <w:rFonts w:ascii="Times New Roman" w:hAnsi="Times New Roman"/>
                <w:b/>
                <w:sz w:val="28"/>
                <w:szCs w:val="28"/>
              </w:rPr>
              <w:t>Thứ 4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C2D69B"/>
            <w:vAlign w:val="center"/>
          </w:tcPr>
          <w:p w14:paraId="67FA4AD3" w14:textId="77777777" w:rsidR="00CF1874" w:rsidRPr="00AB24CA" w:rsidRDefault="00CF1874" w:rsidP="00CF1874">
            <w:pPr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 w:rsidRPr="00AB24CA">
              <w:rPr>
                <w:rFonts w:ascii="Times New Roman" w:hAnsi="Times New Roman"/>
                <w:b/>
                <w:sz w:val="28"/>
                <w:szCs w:val="28"/>
              </w:rPr>
              <w:t>Thứ 5</w:t>
            </w:r>
          </w:p>
        </w:tc>
        <w:tc>
          <w:tcPr>
            <w:tcW w:w="1602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C2D69B"/>
            <w:vAlign w:val="center"/>
          </w:tcPr>
          <w:p w14:paraId="081575C5" w14:textId="77777777" w:rsidR="00CF1874" w:rsidRPr="00AB24CA" w:rsidRDefault="00CF1874" w:rsidP="00CF1874">
            <w:pPr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 w:rsidRPr="00AB24CA">
              <w:rPr>
                <w:rFonts w:ascii="Times New Roman" w:hAnsi="Times New Roman"/>
                <w:b/>
                <w:sz w:val="28"/>
                <w:szCs w:val="28"/>
              </w:rPr>
              <w:t>Thứ 6</w:t>
            </w:r>
          </w:p>
        </w:tc>
        <w:tc>
          <w:tcPr>
            <w:tcW w:w="1576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C2D69B"/>
            <w:vAlign w:val="center"/>
          </w:tcPr>
          <w:p w14:paraId="3A53B65F" w14:textId="77777777" w:rsidR="00CF1874" w:rsidRPr="00385CF7" w:rsidRDefault="00CF1874" w:rsidP="00CF1874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85CF7">
              <w:rPr>
                <w:rFonts w:ascii="Times New Roman" w:hAnsi="Times New Roman"/>
                <w:b/>
                <w:sz w:val="28"/>
              </w:rPr>
              <w:t>Thứ 7</w:t>
            </w:r>
          </w:p>
        </w:tc>
      </w:tr>
      <w:tr w:rsidR="00AB24CA" w14:paraId="28664A61" w14:textId="77777777" w:rsidTr="00A47CFA">
        <w:trPr>
          <w:cantSplit/>
          <w:trHeight w:val="553"/>
        </w:trPr>
        <w:tc>
          <w:tcPr>
            <w:tcW w:w="826" w:type="dxa"/>
            <w:vMerge w:val="restart"/>
            <w:tcBorders>
              <w:top w:val="single" w:sz="4" w:space="0" w:color="auto"/>
              <w:left w:val="double" w:sz="4" w:space="0" w:color="auto"/>
              <w:right w:val="single" w:sz="4" w:space="0" w:color="auto"/>
            </w:tcBorders>
            <w:shd w:val="clear" w:color="auto" w:fill="C2D69B"/>
            <w:textDirection w:val="btLr"/>
            <w:vAlign w:val="center"/>
            <w:hideMark/>
          </w:tcPr>
          <w:p w14:paraId="5BA679DE" w14:textId="77777777" w:rsidR="00AB24CA" w:rsidRPr="00E974F2" w:rsidRDefault="00AB24CA" w:rsidP="00AB24CA">
            <w:pPr>
              <w:pStyle w:val="Heading2"/>
              <w:rPr>
                <w:rFonts w:ascii="Times New Roman" w:hAnsi="Times New Roman"/>
              </w:rPr>
            </w:pPr>
            <w:r w:rsidRPr="00E974F2">
              <w:rPr>
                <w:rFonts w:ascii="Times New Roman" w:hAnsi="Times New Roman"/>
                <w:sz w:val="44"/>
              </w:rPr>
              <w:t>Chiều</w:t>
            </w: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9E1BE2" w14:textId="77777777" w:rsidR="00AB24CA" w:rsidRPr="00385CF7" w:rsidRDefault="00AB24CA" w:rsidP="00AB24C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385CF7">
              <w:rPr>
                <w:rFonts w:ascii="Times New Roman" w:hAnsi="Times New Roman"/>
                <w:sz w:val="28"/>
                <w:szCs w:val="28"/>
              </w:rPr>
              <w:t>1</w:t>
            </w:r>
          </w:p>
        </w:tc>
        <w:tc>
          <w:tcPr>
            <w:tcW w:w="2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A06598" w14:textId="5DD04FFB" w:rsidR="00AB24CA" w:rsidRPr="00A47CFA" w:rsidRDefault="00AB24CA" w:rsidP="00AB24CA">
            <w:pPr>
              <w:jc w:val="center"/>
              <w:rPr>
                <w:rFonts w:ascii="Times New Roman" w:hAnsi="Times New Roman"/>
                <w:color w:val="000000"/>
                <w:sz w:val="28"/>
                <w:szCs w:val="22"/>
              </w:rPr>
            </w:pPr>
            <w:r w:rsidRPr="00A47CFA">
              <w:rPr>
                <w:rFonts w:ascii="Times New Roman" w:hAnsi="Times New Roman"/>
                <w:sz w:val="28"/>
                <w:szCs w:val="22"/>
              </w:rPr>
              <w:t>13h00-13h40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6676C6" w14:textId="01BF18F7" w:rsidR="00AB24CA" w:rsidRPr="00AB24CA" w:rsidRDefault="00AB24CA" w:rsidP="00AB24C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AB24CA">
              <w:rPr>
                <w:sz w:val="28"/>
                <w:szCs w:val="28"/>
              </w:rPr>
              <w:t xml:space="preserve">10A2  </w:t>
            </w:r>
          </w:p>
        </w:tc>
        <w:tc>
          <w:tcPr>
            <w:tcW w:w="15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E75BD4" w14:textId="18E6FE77" w:rsidR="00AB24CA" w:rsidRPr="00AB24CA" w:rsidRDefault="00AB24CA" w:rsidP="00AB24C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AB24CA">
              <w:rPr>
                <w:sz w:val="28"/>
                <w:szCs w:val="28"/>
              </w:rPr>
              <w:t> </w:t>
            </w:r>
          </w:p>
        </w:tc>
        <w:tc>
          <w:tcPr>
            <w:tcW w:w="16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BA9BF2" w14:textId="1B2D73B2" w:rsidR="00AB24CA" w:rsidRPr="00AB24CA" w:rsidRDefault="00AB24CA" w:rsidP="00AB24C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AB24CA">
              <w:rPr>
                <w:sz w:val="28"/>
                <w:szCs w:val="28"/>
              </w:rPr>
              <w:t xml:space="preserve">11D3  </w:t>
            </w:r>
          </w:p>
        </w:tc>
        <w:tc>
          <w:tcPr>
            <w:tcW w:w="16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FD7B25" w14:textId="39BC322F" w:rsidR="00AB24CA" w:rsidRPr="00AB24CA" w:rsidRDefault="00AB24CA" w:rsidP="00AB24C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AB24CA">
              <w:rPr>
                <w:sz w:val="28"/>
                <w:szCs w:val="28"/>
              </w:rPr>
              <w:t xml:space="preserve">10D6  </w:t>
            </w:r>
          </w:p>
        </w:tc>
        <w:tc>
          <w:tcPr>
            <w:tcW w:w="16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69E0F3" w14:textId="03DE19B5" w:rsidR="00AB24CA" w:rsidRPr="00AB24CA" w:rsidRDefault="00AB24CA" w:rsidP="00AB24C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AB24CA">
              <w:rPr>
                <w:sz w:val="28"/>
                <w:szCs w:val="28"/>
              </w:rPr>
              <w:t xml:space="preserve">11A6  </w:t>
            </w:r>
          </w:p>
        </w:tc>
        <w:tc>
          <w:tcPr>
            <w:tcW w:w="157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14:paraId="1BE7D86B" w14:textId="77777777" w:rsidR="00AB24CA" w:rsidRPr="00086B58" w:rsidRDefault="00AB24CA" w:rsidP="00AB24C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B24CA" w14:paraId="7133E339" w14:textId="77777777" w:rsidTr="00A47CFA">
        <w:trPr>
          <w:cantSplit/>
          <w:trHeight w:val="553"/>
        </w:trPr>
        <w:tc>
          <w:tcPr>
            <w:tcW w:w="826" w:type="dxa"/>
            <w:vMerge/>
            <w:tcBorders>
              <w:left w:val="double" w:sz="4" w:space="0" w:color="auto"/>
              <w:right w:val="single" w:sz="4" w:space="0" w:color="auto"/>
            </w:tcBorders>
            <w:shd w:val="clear" w:color="auto" w:fill="C2D69B"/>
            <w:vAlign w:val="center"/>
            <w:hideMark/>
          </w:tcPr>
          <w:p w14:paraId="774025FB" w14:textId="77777777" w:rsidR="00AB24CA" w:rsidRDefault="00AB24CA" w:rsidP="00AB24CA">
            <w:pPr>
              <w:rPr>
                <w:b/>
                <w:sz w:val="28"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DF79B" w14:textId="77777777" w:rsidR="00AB24CA" w:rsidRPr="00385CF7" w:rsidRDefault="00AB24CA" w:rsidP="00AB24C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385CF7">
              <w:rPr>
                <w:rFonts w:ascii="Times New Roman" w:hAnsi="Times New Roman"/>
                <w:sz w:val="28"/>
                <w:szCs w:val="28"/>
              </w:rPr>
              <w:t>2</w:t>
            </w:r>
          </w:p>
        </w:tc>
        <w:tc>
          <w:tcPr>
            <w:tcW w:w="2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10E508" w14:textId="5E557532" w:rsidR="00AB24CA" w:rsidRPr="00A47CFA" w:rsidRDefault="00AB24CA" w:rsidP="00AB24CA">
            <w:pPr>
              <w:jc w:val="center"/>
              <w:rPr>
                <w:rFonts w:ascii="Times New Roman" w:hAnsi="Times New Roman"/>
                <w:color w:val="000000"/>
                <w:sz w:val="28"/>
                <w:szCs w:val="22"/>
              </w:rPr>
            </w:pPr>
            <w:r w:rsidRPr="00A47CFA">
              <w:rPr>
                <w:rFonts w:ascii="Times New Roman" w:hAnsi="Times New Roman"/>
                <w:sz w:val="28"/>
                <w:szCs w:val="22"/>
              </w:rPr>
              <w:t>13h50-14h30</w:t>
            </w:r>
          </w:p>
        </w:tc>
        <w:tc>
          <w:tcPr>
            <w:tcW w:w="15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2F10C9" w14:textId="7A8CE60E" w:rsidR="00AB24CA" w:rsidRPr="00AB24CA" w:rsidRDefault="00AB24CA" w:rsidP="00AB24C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AB24CA">
              <w:rPr>
                <w:sz w:val="28"/>
                <w:szCs w:val="28"/>
              </w:rPr>
              <w:t xml:space="preserve">11D6  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A3E7A8" w14:textId="1EB40549" w:rsidR="00AB24CA" w:rsidRPr="00AB24CA" w:rsidRDefault="00AB24CA" w:rsidP="00AB24C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AB24CA">
              <w:rPr>
                <w:sz w:val="28"/>
                <w:szCs w:val="28"/>
              </w:rPr>
              <w:t xml:space="preserve">10D4  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FADC72" w14:textId="7B3B937D" w:rsidR="00AB24CA" w:rsidRPr="00AB24CA" w:rsidRDefault="00AB24CA" w:rsidP="00AB24C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AB24CA">
              <w:rPr>
                <w:sz w:val="28"/>
                <w:szCs w:val="28"/>
              </w:rPr>
              <w:t xml:space="preserve">10D1  </w:t>
            </w:r>
          </w:p>
        </w:tc>
        <w:tc>
          <w:tcPr>
            <w:tcW w:w="1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E7AEAB" w14:textId="3796232D" w:rsidR="00AB24CA" w:rsidRPr="00AB24CA" w:rsidRDefault="00AB24CA" w:rsidP="00AB24C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AB24CA">
              <w:rPr>
                <w:sz w:val="28"/>
                <w:szCs w:val="28"/>
              </w:rPr>
              <w:t xml:space="preserve">10D5  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24CB3C" w14:textId="15D041DA" w:rsidR="00AB24CA" w:rsidRPr="00AB24CA" w:rsidRDefault="00AB24CA" w:rsidP="00AB24C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AB24CA">
              <w:rPr>
                <w:sz w:val="28"/>
                <w:szCs w:val="28"/>
              </w:rPr>
              <w:t xml:space="preserve">10A5  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14:paraId="5C9592F7" w14:textId="77777777" w:rsidR="00AB24CA" w:rsidRPr="00086B58" w:rsidRDefault="00AB24CA" w:rsidP="00AB24C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B24CA" w14:paraId="55DA5E49" w14:textId="77777777" w:rsidTr="00A47CFA">
        <w:trPr>
          <w:cantSplit/>
          <w:trHeight w:val="548"/>
        </w:trPr>
        <w:tc>
          <w:tcPr>
            <w:tcW w:w="826" w:type="dxa"/>
            <w:vMerge/>
            <w:tcBorders>
              <w:left w:val="double" w:sz="4" w:space="0" w:color="auto"/>
              <w:right w:val="single" w:sz="4" w:space="0" w:color="auto"/>
            </w:tcBorders>
            <w:shd w:val="clear" w:color="auto" w:fill="C2D69B"/>
            <w:vAlign w:val="center"/>
            <w:hideMark/>
          </w:tcPr>
          <w:p w14:paraId="6EA0E536" w14:textId="77777777" w:rsidR="00AB24CA" w:rsidRDefault="00AB24CA" w:rsidP="00AB24CA">
            <w:pPr>
              <w:rPr>
                <w:b/>
                <w:sz w:val="28"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862ADA" w14:textId="77777777" w:rsidR="00AB24CA" w:rsidRPr="00385CF7" w:rsidRDefault="00AB24CA" w:rsidP="00AB24C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385CF7">
              <w:rPr>
                <w:rFonts w:ascii="Times New Roman" w:hAnsi="Times New Roman"/>
                <w:sz w:val="28"/>
                <w:szCs w:val="28"/>
              </w:rPr>
              <w:t>3</w:t>
            </w:r>
          </w:p>
        </w:tc>
        <w:tc>
          <w:tcPr>
            <w:tcW w:w="2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26A5C5" w14:textId="6AAD0504" w:rsidR="00AB24CA" w:rsidRPr="00A47CFA" w:rsidRDefault="00AB24CA" w:rsidP="00AB24CA">
            <w:pPr>
              <w:jc w:val="center"/>
              <w:rPr>
                <w:rFonts w:ascii="Times New Roman" w:hAnsi="Times New Roman"/>
                <w:color w:val="000000"/>
                <w:sz w:val="28"/>
                <w:szCs w:val="22"/>
              </w:rPr>
            </w:pPr>
            <w:r w:rsidRPr="00A47CFA">
              <w:rPr>
                <w:rFonts w:ascii="Times New Roman" w:hAnsi="Times New Roman"/>
                <w:sz w:val="28"/>
                <w:szCs w:val="22"/>
              </w:rPr>
              <w:t>14h40-15h20</w:t>
            </w:r>
          </w:p>
        </w:tc>
        <w:tc>
          <w:tcPr>
            <w:tcW w:w="15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B22F5C" w14:textId="717B0D20" w:rsidR="00AB24CA" w:rsidRPr="00AB24CA" w:rsidRDefault="00AB24CA" w:rsidP="00AB24C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AB24CA">
              <w:rPr>
                <w:sz w:val="28"/>
                <w:szCs w:val="28"/>
              </w:rPr>
              <w:t xml:space="preserve">11D5  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CFD07C" w14:textId="18B38907" w:rsidR="00AB24CA" w:rsidRPr="00AB24CA" w:rsidRDefault="00AB24CA" w:rsidP="00AB24C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AB24CA">
              <w:rPr>
                <w:sz w:val="28"/>
                <w:szCs w:val="28"/>
              </w:rPr>
              <w:t xml:space="preserve">10A1  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7E0CC0" w14:textId="3A9C8385" w:rsidR="00AB24CA" w:rsidRPr="00AB24CA" w:rsidRDefault="00AB24CA" w:rsidP="00AB24C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AB24CA">
              <w:rPr>
                <w:sz w:val="28"/>
                <w:szCs w:val="28"/>
              </w:rPr>
              <w:t xml:space="preserve">10A3  </w:t>
            </w:r>
          </w:p>
        </w:tc>
        <w:tc>
          <w:tcPr>
            <w:tcW w:w="1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BBE436" w14:textId="216E6514" w:rsidR="00AB24CA" w:rsidRPr="00AB24CA" w:rsidRDefault="00AB24CA" w:rsidP="00AB24C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AB24CA">
              <w:rPr>
                <w:sz w:val="28"/>
                <w:szCs w:val="28"/>
              </w:rPr>
              <w:t xml:space="preserve">11D4  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2EC9E0" w14:textId="232868FD" w:rsidR="00AB24CA" w:rsidRPr="00AB24CA" w:rsidRDefault="00AB24CA" w:rsidP="00AB24C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AB24CA">
              <w:rPr>
                <w:sz w:val="28"/>
                <w:szCs w:val="28"/>
              </w:rPr>
              <w:t xml:space="preserve">11A7  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14:paraId="4403838C" w14:textId="77777777" w:rsidR="00AB24CA" w:rsidRPr="00086B58" w:rsidRDefault="00AB24CA" w:rsidP="00AB24C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B24CA" w14:paraId="58B76A70" w14:textId="77777777" w:rsidTr="00A47CFA">
        <w:trPr>
          <w:cantSplit/>
          <w:trHeight w:val="571"/>
        </w:trPr>
        <w:tc>
          <w:tcPr>
            <w:tcW w:w="826" w:type="dxa"/>
            <w:vMerge/>
            <w:tcBorders>
              <w:left w:val="double" w:sz="4" w:space="0" w:color="auto"/>
              <w:right w:val="single" w:sz="4" w:space="0" w:color="auto"/>
            </w:tcBorders>
            <w:shd w:val="clear" w:color="auto" w:fill="C2D69B"/>
            <w:vAlign w:val="center"/>
            <w:hideMark/>
          </w:tcPr>
          <w:p w14:paraId="355FFAD9" w14:textId="77777777" w:rsidR="00AB24CA" w:rsidRDefault="00AB24CA" w:rsidP="00AB24CA">
            <w:pPr>
              <w:rPr>
                <w:b/>
                <w:sz w:val="28"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2738FD" w14:textId="77777777" w:rsidR="00AB24CA" w:rsidRPr="00385CF7" w:rsidRDefault="00AB24CA" w:rsidP="00AB24C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385CF7">
              <w:rPr>
                <w:rFonts w:ascii="Times New Roman" w:hAnsi="Times New Roman"/>
                <w:sz w:val="28"/>
                <w:szCs w:val="28"/>
              </w:rPr>
              <w:t>4</w:t>
            </w:r>
          </w:p>
        </w:tc>
        <w:tc>
          <w:tcPr>
            <w:tcW w:w="2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C219CE" w14:textId="2979AD31" w:rsidR="00AB24CA" w:rsidRPr="00A47CFA" w:rsidRDefault="00AB24CA" w:rsidP="00AB24CA">
            <w:pPr>
              <w:jc w:val="center"/>
              <w:rPr>
                <w:rFonts w:ascii="Times New Roman" w:hAnsi="Times New Roman"/>
                <w:color w:val="000000"/>
                <w:sz w:val="28"/>
                <w:szCs w:val="22"/>
              </w:rPr>
            </w:pPr>
            <w:r w:rsidRPr="00A47CFA">
              <w:rPr>
                <w:rFonts w:ascii="Times New Roman" w:hAnsi="Times New Roman"/>
                <w:sz w:val="28"/>
                <w:szCs w:val="22"/>
              </w:rPr>
              <w:t>15h30-16h10</w:t>
            </w:r>
          </w:p>
        </w:tc>
        <w:tc>
          <w:tcPr>
            <w:tcW w:w="15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64A9CA" w14:textId="605078A4" w:rsidR="00AB24CA" w:rsidRPr="00AB24CA" w:rsidRDefault="00AB24CA" w:rsidP="00AB24C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AB24CA">
              <w:rPr>
                <w:sz w:val="28"/>
                <w:szCs w:val="28"/>
              </w:rPr>
              <w:t xml:space="preserve">10D2  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D25578" w14:textId="0A311767" w:rsidR="00AB24CA" w:rsidRPr="00AB24CA" w:rsidRDefault="00AB24CA" w:rsidP="00AB24C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AB24CA">
              <w:rPr>
                <w:sz w:val="28"/>
                <w:szCs w:val="28"/>
              </w:rPr>
              <w:t xml:space="preserve">10D3  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25B816" w14:textId="185B8C82" w:rsidR="00AB24CA" w:rsidRPr="00AB24CA" w:rsidRDefault="00AB24CA" w:rsidP="00AB24C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AB24CA">
              <w:rPr>
                <w:sz w:val="28"/>
                <w:szCs w:val="28"/>
              </w:rPr>
              <w:t xml:space="preserve">10A6  </w:t>
            </w:r>
          </w:p>
        </w:tc>
        <w:tc>
          <w:tcPr>
            <w:tcW w:w="1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13CF26" w14:textId="0B2A12A6" w:rsidR="00AB24CA" w:rsidRPr="00AB24CA" w:rsidRDefault="00AB24CA" w:rsidP="00AB24C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AB24CA">
              <w:rPr>
                <w:sz w:val="28"/>
                <w:szCs w:val="28"/>
              </w:rPr>
              <w:t xml:space="preserve">11D7  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FED6A0" w14:textId="681A1F5A" w:rsidR="00AB24CA" w:rsidRPr="00AB24CA" w:rsidRDefault="00AB24CA" w:rsidP="00AB24C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AB24CA">
              <w:rPr>
                <w:sz w:val="28"/>
                <w:szCs w:val="28"/>
              </w:rPr>
              <w:t xml:space="preserve">10A4  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D7C683A" w14:textId="77777777" w:rsidR="00AB24CA" w:rsidRPr="00086B58" w:rsidRDefault="00AB24CA" w:rsidP="00AB24C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47CFA" w14:paraId="0AE9297D" w14:textId="77777777" w:rsidTr="00A47CFA">
        <w:trPr>
          <w:cantSplit/>
          <w:trHeight w:val="571"/>
        </w:trPr>
        <w:tc>
          <w:tcPr>
            <w:tcW w:w="826" w:type="dxa"/>
            <w:vMerge/>
            <w:tcBorders>
              <w:left w:val="double" w:sz="4" w:space="0" w:color="auto"/>
              <w:right w:val="single" w:sz="4" w:space="0" w:color="auto"/>
            </w:tcBorders>
            <w:shd w:val="clear" w:color="auto" w:fill="C2D69B"/>
            <w:vAlign w:val="center"/>
          </w:tcPr>
          <w:p w14:paraId="0F7B1DC9" w14:textId="77777777" w:rsidR="00A47CFA" w:rsidRDefault="00A47CFA" w:rsidP="00A47CFA">
            <w:pPr>
              <w:rPr>
                <w:b/>
                <w:sz w:val="28"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26C5C" w14:textId="77777777" w:rsidR="00A47CFA" w:rsidRPr="00385CF7" w:rsidRDefault="00A47CFA" w:rsidP="00A47CF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385CF7">
              <w:rPr>
                <w:rFonts w:ascii="Times New Roman" w:hAnsi="Times New Roman"/>
                <w:sz w:val="28"/>
                <w:szCs w:val="28"/>
              </w:rPr>
              <w:t>5</w:t>
            </w:r>
          </w:p>
        </w:tc>
        <w:tc>
          <w:tcPr>
            <w:tcW w:w="2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73ABB7" w14:textId="68ACCB21" w:rsidR="00A47CFA" w:rsidRPr="00A47CFA" w:rsidRDefault="00A47CFA" w:rsidP="00A47CFA">
            <w:pPr>
              <w:jc w:val="center"/>
              <w:rPr>
                <w:rFonts w:ascii="Times New Roman" w:hAnsi="Times New Roman"/>
                <w:color w:val="000000"/>
                <w:sz w:val="28"/>
                <w:szCs w:val="22"/>
              </w:rPr>
            </w:pPr>
            <w:r w:rsidRPr="00A47CFA">
              <w:rPr>
                <w:rFonts w:ascii="Times New Roman" w:hAnsi="Times New Roman"/>
                <w:sz w:val="28"/>
                <w:szCs w:val="22"/>
              </w:rPr>
              <w:t>16h20-17h00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8F37FE" w14:textId="23618E9F" w:rsidR="00A47CFA" w:rsidRPr="00AB24CA" w:rsidRDefault="00A47CFA" w:rsidP="00A47CF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63C632" w14:textId="7574F82B" w:rsidR="00A47CFA" w:rsidRPr="00AB24CA" w:rsidRDefault="00A47CFA" w:rsidP="00A47CF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B7728C" w14:textId="62E139D8" w:rsidR="00A47CFA" w:rsidRPr="00AB24CA" w:rsidRDefault="00A47CFA" w:rsidP="00A47CF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B24931" w14:textId="2C9ECB12" w:rsidR="00A47CFA" w:rsidRPr="00AB24CA" w:rsidRDefault="00A47CFA" w:rsidP="00A47CF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AE9898" w14:textId="484C27C7" w:rsidR="00A47CFA" w:rsidRPr="00AB24CA" w:rsidRDefault="00A47CFA" w:rsidP="00A47CF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420D71C" w14:textId="77777777" w:rsidR="00A47CFA" w:rsidRPr="00086B58" w:rsidRDefault="00A47CFA" w:rsidP="00A47CFA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CF1874" w14:paraId="2AD684D5" w14:textId="77777777" w:rsidTr="00405C01">
        <w:trPr>
          <w:cantSplit/>
          <w:trHeight w:val="550"/>
        </w:trPr>
        <w:tc>
          <w:tcPr>
            <w:tcW w:w="2065" w:type="dxa"/>
            <w:gridSpan w:val="2"/>
            <w:tcBorders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C2D69B"/>
            <w:vAlign w:val="center"/>
            <w:hideMark/>
          </w:tcPr>
          <w:p w14:paraId="2DE94B7F" w14:textId="77777777" w:rsidR="00CF1874" w:rsidRPr="00EE4148" w:rsidRDefault="00CF1874" w:rsidP="00CF1874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344" w:type="dxa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</w:tcPr>
          <w:p w14:paraId="6A020B9E" w14:textId="77777777" w:rsidR="00CF1874" w:rsidRPr="00251F55" w:rsidRDefault="00CF1874" w:rsidP="00CF1874">
            <w:pPr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84AD59" w14:textId="77777777" w:rsidR="00CF1874" w:rsidRPr="00AB24CA" w:rsidRDefault="00CF1874" w:rsidP="00CF1874">
            <w:pPr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FB2053" w14:textId="77777777" w:rsidR="00CF1874" w:rsidRPr="00AB24CA" w:rsidRDefault="00CF1874" w:rsidP="00CF1874">
            <w:pPr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</w:tcPr>
          <w:p w14:paraId="4C13E6B2" w14:textId="77777777" w:rsidR="00CF1874" w:rsidRPr="00AB24CA" w:rsidRDefault="00CF1874" w:rsidP="00CF1874">
            <w:pPr>
              <w:rPr>
                <w:sz w:val="28"/>
                <w:szCs w:val="28"/>
              </w:rPr>
            </w:pP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</w:tcPr>
          <w:p w14:paraId="32860CA3" w14:textId="77777777" w:rsidR="00CF1874" w:rsidRPr="00AB24CA" w:rsidRDefault="00CF1874" w:rsidP="00CF1874">
            <w:pPr>
              <w:rPr>
                <w:sz w:val="28"/>
                <w:szCs w:val="28"/>
              </w:rPr>
            </w:pP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14:paraId="5B9F981D" w14:textId="77777777" w:rsidR="00CF1874" w:rsidRPr="00AB24CA" w:rsidRDefault="00CF1874" w:rsidP="00CF1874">
            <w:pPr>
              <w:rPr>
                <w:sz w:val="28"/>
                <w:szCs w:val="28"/>
              </w:rPr>
            </w:pP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49B74A4" w14:textId="77777777" w:rsidR="00CF1874" w:rsidRDefault="00CF1874" w:rsidP="00CF1874">
            <w:pPr>
              <w:jc w:val="center"/>
            </w:pPr>
          </w:p>
        </w:tc>
      </w:tr>
    </w:tbl>
    <w:p w14:paraId="02B29D46" w14:textId="5AC20254" w:rsidR="00181AA8" w:rsidRPr="005531F6" w:rsidRDefault="005531F6" w:rsidP="00763DE1">
      <w:pPr>
        <w:tabs>
          <w:tab w:val="left" w:pos="1560"/>
        </w:tabs>
        <w:rPr>
          <w:rFonts w:ascii="Times New Roman" w:hAnsi="Times New Roman"/>
          <w:sz w:val="28"/>
          <w:szCs w:val="18"/>
          <w:lang w:val="pt-BR"/>
        </w:rPr>
      </w:pPr>
      <w:r>
        <w:rPr>
          <w:rFonts w:ascii="Times New Roman" w:hAnsi="Times New Roman"/>
          <w:sz w:val="32"/>
          <w:lang w:val="pt-BR"/>
        </w:rPr>
        <w:tab/>
      </w:r>
      <w:r>
        <w:rPr>
          <w:rFonts w:ascii="Times New Roman" w:hAnsi="Times New Roman"/>
          <w:sz w:val="32"/>
          <w:lang w:val="pt-BR"/>
        </w:rPr>
        <w:tab/>
      </w:r>
      <w:r>
        <w:rPr>
          <w:rFonts w:ascii="Times New Roman" w:hAnsi="Times New Roman"/>
          <w:sz w:val="32"/>
          <w:lang w:val="pt-BR"/>
        </w:rPr>
        <w:tab/>
      </w:r>
      <w:r>
        <w:rPr>
          <w:rFonts w:ascii="Times New Roman" w:hAnsi="Times New Roman"/>
          <w:sz w:val="32"/>
          <w:lang w:val="pt-BR"/>
        </w:rPr>
        <w:tab/>
      </w:r>
      <w:r>
        <w:rPr>
          <w:rFonts w:ascii="Times New Roman" w:hAnsi="Times New Roman"/>
          <w:sz w:val="32"/>
          <w:lang w:val="pt-BR"/>
        </w:rPr>
        <w:tab/>
      </w:r>
      <w:r>
        <w:rPr>
          <w:rFonts w:ascii="Times New Roman" w:hAnsi="Times New Roman"/>
          <w:sz w:val="32"/>
          <w:lang w:val="pt-BR"/>
        </w:rPr>
        <w:tab/>
      </w:r>
      <w:r>
        <w:rPr>
          <w:rFonts w:ascii="Times New Roman" w:hAnsi="Times New Roman"/>
          <w:sz w:val="32"/>
          <w:lang w:val="pt-BR"/>
        </w:rPr>
        <w:tab/>
      </w:r>
      <w:r>
        <w:rPr>
          <w:rFonts w:ascii="Times New Roman" w:hAnsi="Times New Roman"/>
          <w:sz w:val="32"/>
          <w:lang w:val="pt-BR"/>
        </w:rPr>
        <w:tab/>
      </w:r>
      <w:r>
        <w:rPr>
          <w:rFonts w:ascii="Times New Roman" w:hAnsi="Times New Roman"/>
          <w:sz w:val="32"/>
          <w:lang w:val="pt-BR"/>
        </w:rPr>
        <w:tab/>
      </w:r>
      <w:r>
        <w:rPr>
          <w:rFonts w:ascii="Times New Roman" w:hAnsi="Times New Roman"/>
          <w:sz w:val="32"/>
          <w:lang w:val="pt-BR"/>
        </w:rPr>
        <w:tab/>
      </w:r>
      <w:r>
        <w:rPr>
          <w:rFonts w:ascii="Times New Roman" w:hAnsi="Times New Roman"/>
          <w:sz w:val="32"/>
          <w:lang w:val="pt-BR"/>
        </w:rPr>
        <w:tab/>
      </w:r>
      <w:r>
        <w:rPr>
          <w:rFonts w:ascii="Times New Roman" w:hAnsi="Times New Roman"/>
          <w:sz w:val="32"/>
          <w:lang w:val="pt-BR"/>
        </w:rPr>
        <w:tab/>
      </w:r>
      <w:r>
        <w:rPr>
          <w:rFonts w:ascii="Times New Roman" w:hAnsi="Times New Roman"/>
          <w:sz w:val="32"/>
          <w:lang w:val="pt-BR"/>
        </w:rPr>
        <w:tab/>
      </w:r>
      <w:r>
        <w:rPr>
          <w:rFonts w:ascii="Times New Roman" w:hAnsi="Times New Roman"/>
          <w:sz w:val="32"/>
          <w:lang w:val="pt-BR"/>
        </w:rPr>
        <w:tab/>
      </w:r>
      <w:r w:rsidRPr="005531F6">
        <w:rPr>
          <w:rFonts w:ascii="Times New Roman" w:hAnsi="Times New Roman"/>
          <w:sz w:val="28"/>
          <w:szCs w:val="18"/>
          <w:lang w:val="pt-BR"/>
        </w:rPr>
        <w:t xml:space="preserve">Ngày </w:t>
      </w:r>
      <w:r w:rsidR="00CD53AF">
        <w:rPr>
          <w:rFonts w:ascii="Times New Roman" w:hAnsi="Times New Roman"/>
          <w:sz w:val="28"/>
          <w:szCs w:val="18"/>
          <w:lang w:val="pt-BR"/>
        </w:rPr>
        <w:t>7</w:t>
      </w:r>
      <w:r w:rsidRPr="005531F6">
        <w:rPr>
          <w:rFonts w:ascii="Times New Roman" w:hAnsi="Times New Roman"/>
          <w:sz w:val="28"/>
          <w:szCs w:val="18"/>
          <w:lang w:val="pt-BR"/>
        </w:rPr>
        <w:t xml:space="preserve"> tháng </w:t>
      </w:r>
      <w:r w:rsidR="00CD53AF">
        <w:rPr>
          <w:rFonts w:ascii="Times New Roman" w:hAnsi="Times New Roman"/>
          <w:sz w:val="28"/>
          <w:szCs w:val="18"/>
          <w:lang w:val="pt-BR"/>
        </w:rPr>
        <w:t>11</w:t>
      </w:r>
      <w:r w:rsidRPr="005531F6">
        <w:rPr>
          <w:rFonts w:ascii="Times New Roman" w:hAnsi="Times New Roman"/>
          <w:sz w:val="28"/>
          <w:szCs w:val="18"/>
          <w:lang w:val="pt-BR"/>
        </w:rPr>
        <w:t xml:space="preserve"> năm 2021</w:t>
      </w:r>
    </w:p>
    <w:p w14:paraId="225E1322" w14:textId="29EBFBC9" w:rsidR="005531F6" w:rsidRPr="005531F6" w:rsidRDefault="005531F6" w:rsidP="00763DE1">
      <w:pPr>
        <w:tabs>
          <w:tab w:val="left" w:pos="1560"/>
        </w:tabs>
        <w:rPr>
          <w:rFonts w:ascii="Times New Roman" w:hAnsi="Times New Roman"/>
          <w:sz w:val="28"/>
          <w:szCs w:val="18"/>
          <w:lang w:val="pt-BR"/>
        </w:rPr>
      </w:pPr>
      <w:r w:rsidRPr="005531F6">
        <w:rPr>
          <w:rFonts w:ascii="Times New Roman" w:hAnsi="Times New Roman"/>
          <w:sz w:val="28"/>
          <w:szCs w:val="18"/>
          <w:lang w:val="pt-BR"/>
        </w:rPr>
        <w:tab/>
      </w:r>
      <w:r w:rsidRPr="005531F6">
        <w:rPr>
          <w:rFonts w:ascii="Times New Roman" w:hAnsi="Times New Roman"/>
          <w:sz w:val="28"/>
          <w:szCs w:val="18"/>
          <w:lang w:val="pt-BR"/>
        </w:rPr>
        <w:tab/>
      </w:r>
      <w:r w:rsidRPr="005531F6">
        <w:rPr>
          <w:rFonts w:ascii="Times New Roman" w:hAnsi="Times New Roman"/>
          <w:sz w:val="28"/>
          <w:szCs w:val="18"/>
          <w:lang w:val="pt-BR"/>
        </w:rPr>
        <w:tab/>
      </w:r>
      <w:r w:rsidRPr="005531F6">
        <w:rPr>
          <w:rFonts w:ascii="Times New Roman" w:hAnsi="Times New Roman"/>
          <w:sz w:val="28"/>
          <w:szCs w:val="18"/>
          <w:lang w:val="pt-BR"/>
        </w:rPr>
        <w:tab/>
      </w:r>
      <w:r w:rsidRPr="005531F6">
        <w:rPr>
          <w:rFonts w:ascii="Times New Roman" w:hAnsi="Times New Roman"/>
          <w:sz w:val="28"/>
          <w:szCs w:val="18"/>
          <w:lang w:val="pt-BR"/>
        </w:rPr>
        <w:tab/>
      </w:r>
      <w:r w:rsidRPr="005531F6">
        <w:rPr>
          <w:rFonts w:ascii="Times New Roman" w:hAnsi="Times New Roman"/>
          <w:sz w:val="28"/>
          <w:szCs w:val="18"/>
          <w:lang w:val="pt-BR"/>
        </w:rPr>
        <w:tab/>
      </w:r>
      <w:r w:rsidRPr="005531F6">
        <w:rPr>
          <w:rFonts w:ascii="Times New Roman" w:hAnsi="Times New Roman"/>
          <w:sz w:val="28"/>
          <w:szCs w:val="18"/>
          <w:lang w:val="pt-BR"/>
        </w:rPr>
        <w:tab/>
      </w:r>
      <w:r w:rsidRPr="005531F6">
        <w:rPr>
          <w:rFonts w:ascii="Times New Roman" w:hAnsi="Times New Roman"/>
          <w:sz w:val="28"/>
          <w:szCs w:val="18"/>
          <w:lang w:val="pt-BR"/>
        </w:rPr>
        <w:tab/>
      </w:r>
      <w:r w:rsidRPr="005531F6">
        <w:rPr>
          <w:rFonts w:ascii="Times New Roman" w:hAnsi="Times New Roman"/>
          <w:sz w:val="28"/>
          <w:szCs w:val="18"/>
          <w:lang w:val="pt-BR"/>
        </w:rPr>
        <w:tab/>
      </w:r>
      <w:r w:rsidRPr="005531F6">
        <w:rPr>
          <w:rFonts w:ascii="Times New Roman" w:hAnsi="Times New Roman"/>
          <w:sz w:val="28"/>
          <w:szCs w:val="18"/>
          <w:lang w:val="pt-BR"/>
        </w:rPr>
        <w:tab/>
      </w:r>
      <w:r w:rsidRPr="005531F6">
        <w:rPr>
          <w:rFonts w:ascii="Times New Roman" w:hAnsi="Times New Roman"/>
          <w:sz w:val="28"/>
          <w:szCs w:val="18"/>
          <w:lang w:val="pt-BR"/>
        </w:rPr>
        <w:tab/>
      </w:r>
      <w:r w:rsidRPr="005531F6">
        <w:rPr>
          <w:rFonts w:ascii="Times New Roman" w:hAnsi="Times New Roman"/>
          <w:sz w:val="28"/>
          <w:szCs w:val="18"/>
          <w:lang w:val="pt-BR"/>
        </w:rPr>
        <w:tab/>
      </w:r>
      <w:r w:rsidRPr="005531F6">
        <w:rPr>
          <w:rFonts w:ascii="Times New Roman" w:hAnsi="Times New Roman"/>
          <w:sz w:val="28"/>
          <w:szCs w:val="18"/>
          <w:lang w:val="pt-BR"/>
        </w:rPr>
        <w:tab/>
      </w:r>
      <w:r w:rsidRPr="005531F6">
        <w:rPr>
          <w:rFonts w:ascii="Times New Roman" w:hAnsi="Times New Roman"/>
          <w:sz w:val="28"/>
          <w:szCs w:val="18"/>
          <w:lang w:val="pt-BR"/>
        </w:rPr>
        <w:tab/>
      </w:r>
      <w:r w:rsidRPr="005531F6">
        <w:rPr>
          <w:rFonts w:ascii="Times New Roman" w:hAnsi="Times New Roman"/>
          <w:sz w:val="28"/>
          <w:szCs w:val="18"/>
          <w:lang w:val="pt-BR"/>
        </w:rPr>
        <w:tab/>
        <w:t>HIỆU TRƯỞNG</w:t>
      </w:r>
    </w:p>
    <w:sectPr w:rsidR="005531F6" w:rsidRPr="005531F6" w:rsidSect="00251F55">
      <w:headerReference w:type="default" r:id="rId7"/>
      <w:pgSz w:w="16839" w:h="11907" w:orient="landscape" w:code="9"/>
      <w:pgMar w:top="476" w:right="1089" w:bottom="270" w:left="900" w:header="14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85B867" w14:textId="77777777" w:rsidR="00E95D1A" w:rsidRDefault="00E95D1A" w:rsidP="00E87046">
      <w:r>
        <w:separator/>
      </w:r>
    </w:p>
  </w:endnote>
  <w:endnote w:type="continuationSeparator" w:id="0">
    <w:p w14:paraId="533CF2DA" w14:textId="77777777" w:rsidR="00E95D1A" w:rsidRDefault="00E95D1A" w:rsidP="00E870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.VnPresentH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E2C54D" w14:textId="77777777" w:rsidR="00E95D1A" w:rsidRDefault="00E95D1A" w:rsidP="00E87046">
      <w:r>
        <w:separator/>
      </w:r>
    </w:p>
  </w:footnote>
  <w:footnote w:type="continuationSeparator" w:id="0">
    <w:p w14:paraId="1F061565" w14:textId="77777777" w:rsidR="00E95D1A" w:rsidRDefault="00E95D1A" w:rsidP="00E870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D4A12D" w14:textId="77777777" w:rsidR="00626317" w:rsidRDefault="00626317">
    <w:pPr>
      <w:pStyle w:val="Header"/>
      <w:rPr>
        <w:rFonts w:ascii="Times New Roman" w:hAnsi="Times New Roman"/>
        <w:sz w:val="32"/>
      </w:rPr>
    </w:pPr>
  </w:p>
  <w:p w14:paraId="5E37F797" w14:textId="0157C1D7" w:rsidR="00626317" w:rsidRPr="00AD694A" w:rsidRDefault="00626317">
    <w:pPr>
      <w:pStyle w:val="Header"/>
      <w:rPr>
        <w:rFonts w:ascii="Times New Roman" w:hAnsi="Times New Roman"/>
        <w:sz w:val="32"/>
      </w:rPr>
    </w:pPr>
    <w:r w:rsidRPr="00E87046">
      <w:rPr>
        <w:rFonts w:ascii="Times New Roman" w:hAnsi="Times New Roman"/>
        <w:sz w:val="32"/>
      </w:rPr>
      <w:t xml:space="preserve">Trường </w:t>
    </w:r>
    <w:r w:rsidR="005A2596">
      <w:rPr>
        <w:rFonts w:ascii="Times New Roman" w:hAnsi="Times New Roman"/>
        <w:sz w:val="32"/>
      </w:rPr>
      <w:t xml:space="preserve">THPT </w:t>
    </w:r>
    <w:r w:rsidR="000B0D60">
      <w:rPr>
        <w:rFonts w:ascii="Times New Roman" w:hAnsi="Times New Roman"/>
        <w:sz w:val="32"/>
      </w:rPr>
      <w:t>Sóc Sơn</w:t>
    </w:r>
    <w:r>
      <w:rPr>
        <w:rFonts w:ascii="Times New Roman" w:hAnsi="Times New Roman"/>
        <w:sz w:val="32"/>
      </w:rPr>
      <w:tab/>
    </w:r>
    <w:r>
      <w:rPr>
        <w:rFonts w:ascii="Times New Roman" w:hAnsi="Times New Roman"/>
        <w:sz w:val="32"/>
      </w:rPr>
      <w:tab/>
    </w:r>
    <w:r>
      <w:rPr>
        <w:rFonts w:ascii="Times New Roman" w:hAnsi="Times New Roman"/>
        <w:sz w:val="32"/>
      </w:rPr>
      <w:tab/>
      <w:t>Trung Tâm Anh Ngữ</w:t>
    </w:r>
    <w:r w:rsidR="00AB24CA">
      <w:rPr>
        <w:rFonts w:ascii="Times New Roman" w:hAnsi="Times New Roman"/>
        <w:sz w:val="32"/>
      </w:rPr>
      <w:t xml:space="preserve"> </w:t>
    </w:r>
    <w:r w:rsidR="00AB24CA" w:rsidRPr="00AB24CA">
      <w:rPr>
        <w:rFonts w:ascii="Times New Roman" w:hAnsi="Times New Roman"/>
        <w:sz w:val="32"/>
      </w:rPr>
      <w:t>Washington</w:t>
    </w:r>
    <w:r>
      <w:rPr>
        <w:rFonts w:ascii="Times New Roman" w:hAnsi="Times New Roman"/>
        <w:sz w:val="32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ytjQ1NDWwtDQwsLRQ0lEKTi0uzszPAykwrAUADr5nfSwAAAA="/>
  </w:docVars>
  <w:rsids>
    <w:rsidRoot w:val="00181AA8"/>
    <w:rsid w:val="00010AE3"/>
    <w:rsid w:val="000166D0"/>
    <w:rsid w:val="00025607"/>
    <w:rsid w:val="00031474"/>
    <w:rsid w:val="00052722"/>
    <w:rsid w:val="0005627D"/>
    <w:rsid w:val="000923D2"/>
    <w:rsid w:val="000A3141"/>
    <w:rsid w:val="000B0D60"/>
    <w:rsid w:val="000B4627"/>
    <w:rsid w:val="000C6A17"/>
    <w:rsid w:val="000D47C3"/>
    <w:rsid w:val="000E4B04"/>
    <w:rsid w:val="00104437"/>
    <w:rsid w:val="001226A5"/>
    <w:rsid w:val="0013196D"/>
    <w:rsid w:val="00135CE8"/>
    <w:rsid w:val="00136E11"/>
    <w:rsid w:val="00141DEF"/>
    <w:rsid w:val="001612DC"/>
    <w:rsid w:val="00161762"/>
    <w:rsid w:val="0017212C"/>
    <w:rsid w:val="001753B7"/>
    <w:rsid w:val="00181AA8"/>
    <w:rsid w:val="00194D61"/>
    <w:rsid w:val="00196EA8"/>
    <w:rsid w:val="001A3299"/>
    <w:rsid w:val="001C30CD"/>
    <w:rsid w:val="001D39FB"/>
    <w:rsid w:val="00217214"/>
    <w:rsid w:val="0021792E"/>
    <w:rsid w:val="0023463D"/>
    <w:rsid w:val="00235B8C"/>
    <w:rsid w:val="00251F55"/>
    <w:rsid w:val="002716CE"/>
    <w:rsid w:val="0027431B"/>
    <w:rsid w:val="002865BC"/>
    <w:rsid w:val="00287F4F"/>
    <w:rsid w:val="002C5A92"/>
    <w:rsid w:val="002C5D6D"/>
    <w:rsid w:val="002D5644"/>
    <w:rsid w:val="002E0BC7"/>
    <w:rsid w:val="002E56DB"/>
    <w:rsid w:val="002F0264"/>
    <w:rsid w:val="002F202D"/>
    <w:rsid w:val="002F6474"/>
    <w:rsid w:val="003015CC"/>
    <w:rsid w:val="00301B60"/>
    <w:rsid w:val="00315D9B"/>
    <w:rsid w:val="0033770E"/>
    <w:rsid w:val="00362E31"/>
    <w:rsid w:val="00367373"/>
    <w:rsid w:val="003722C2"/>
    <w:rsid w:val="00385CF7"/>
    <w:rsid w:val="003B08BF"/>
    <w:rsid w:val="003D3EA2"/>
    <w:rsid w:val="003E4137"/>
    <w:rsid w:val="00405C01"/>
    <w:rsid w:val="004157FF"/>
    <w:rsid w:val="00420C14"/>
    <w:rsid w:val="00433C55"/>
    <w:rsid w:val="00441286"/>
    <w:rsid w:val="004576A4"/>
    <w:rsid w:val="004928FE"/>
    <w:rsid w:val="004A24E8"/>
    <w:rsid w:val="004E7C5F"/>
    <w:rsid w:val="00512B24"/>
    <w:rsid w:val="0052377C"/>
    <w:rsid w:val="00535513"/>
    <w:rsid w:val="005531F6"/>
    <w:rsid w:val="00560CC8"/>
    <w:rsid w:val="005650F8"/>
    <w:rsid w:val="005A2596"/>
    <w:rsid w:val="005C1C98"/>
    <w:rsid w:val="005D5C3C"/>
    <w:rsid w:val="005D6AAB"/>
    <w:rsid w:val="005F5127"/>
    <w:rsid w:val="00606E73"/>
    <w:rsid w:val="00626317"/>
    <w:rsid w:val="00634FA8"/>
    <w:rsid w:val="006607E5"/>
    <w:rsid w:val="006649C6"/>
    <w:rsid w:val="006A1C45"/>
    <w:rsid w:val="006B3F5A"/>
    <w:rsid w:val="006B711F"/>
    <w:rsid w:val="006C6335"/>
    <w:rsid w:val="006F400A"/>
    <w:rsid w:val="00700F13"/>
    <w:rsid w:val="00763DE1"/>
    <w:rsid w:val="007756EF"/>
    <w:rsid w:val="0077600A"/>
    <w:rsid w:val="007839AF"/>
    <w:rsid w:val="00795819"/>
    <w:rsid w:val="007D17D2"/>
    <w:rsid w:val="007F300A"/>
    <w:rsid w:val="00814A76"/>
    <w:rsid w:val="0083086B"/>
    <w:rsid w:val="008723A5"/>
    <w:rsid w:val="00873C6B"/>
    <w:rsid w:val="008752D7"/>
    <w:rsid w:val="008A2532"/>
    <w:rsid w:val="008A503F"/>
    <w:rsid w:val="008A75C3"/>
    <w:rsid w:val="008B77E6"/>
    <w:rsid w:val="008C170A"/>
    <w:rsid w:val="008D2850"/>
    <w:rsid w:val="008D6C37"/>
    <w:rsid w:val="008E2F06"/>
    <w:rsid w:val="008E31DD"/>
    <w:rsid w:val="008E4C1C"/>
    <w:rsid w:val="008F10E5"/>
    <w:rsid w:val="008F4886"/>
    <w:rsid w:val="00903666"/>
    <w:rsid w:val="00905CDC"/>
    <w:rsid w:val="00910581"/>
    <w:rsid w:val="0091170D"/>
    <w:rsid w:val="009534BE"/>
    <w:rsid w:val="00987059"/>
    <w:rsid w:val="00987146"/>
    <w:rsid w:val="00995AC2"/>
    <w:rsid w:val="009B09BE"/>
    <w:rsid w:val="009B30D7"/>
    <w:rsid w:val="009D0070"/>
    <w:rsid w:val="009E6604"/>
    <w:rsid w:val="00A13DB9"/>
    <w:rsid w:val="00A352AD"/>
    <w:rsid w:val="00A46608"/>
    <w:rsid w:val="00A47CFA"/>
    <w:rsid w:val="00A577C2"/>
    <w:rsid w:val="00A65B5F"/>
    <w:rsid w:val="00A67C7C"/>
    <w:rsid w:val="00A721A1"/>
    <w:rsid w:val="00A81494"/>
    <w:rsid w:val="00A86391"/>
    <w:rsid w:val="00AB0ACE"/>
    <w:rsid w:val="00AB24CA"/>
    <w:rsid w:val="00AC695E"/>
    <w:rsid w:val="00AD2F4E"/>
    <w:rsid w:val="00AD694A"/>
    <w:rsid w:val="00AE26A5"/>
    <w:rsid w:val="00AF7036"/>
    <w:rsid w:val="00AF72F2"/>
    <w:rsid w:val="00B329E5"/>
    <w:rsid w:val="00B34369"/>
    <w:rsid w:val="00B630F5"/>
    <w:rsid w:val="00B85609"/>
    <w:rsid w:val="00B95B52"/>
    <w:rsid w:val="00B95C17"/>
    <w:rsid w:val="00BB6004"/>
    <w:rsid w:val="00BE2F2C"/>
    <w:rsid w:val="00BE7B88"/>
    <w:rsid w:val="00BF3EE9"/>
    <w:rsid w:val="00BF7A70"/>
    <w:rsid w:val="00BF7BA6"/>
    <w:rsid w:val="00C0497E"/>
    <w:rsid w:val="00C07D50"/>
    <w:rsid w:val="00C21931"/>
    <w:rsid w:val="00C54600"/>
    <w:rsid w:val="00C54ACE"/>
    <w:rsid w:val="00C6674D"/>
    <w:rsid w:val="00C775B9"/>
    <w:rsid w:val="00C82223"/>
    <w:rsid w:val="00CD53AF"/>
    <w:rsid w:val="00CE34A7"/>
    <w:rsid w:val="00CF1874"/>
    <w:rsid w:val="00D15B84"/>
    <w:rsid w:val="00D2250A"/>
    <w:rsid w:val="00D33D78"/>
    <w:rsid w:val="00D34A52"/>
    <w:rsid w:val="00D616FD"/>
    <w:rsid w:val="00D66E71"/>
    <w:rsid w:val="00D70245"/>
    <w:rsid w:val="00D71E2C"/>
    <w:rsid w:val="00D76CCB"/>
    <w:rsid w:val="00D92670"/>
    <w:rsid w:val="00D94207"/>
    <w:rsid w:val="00DA4DD0"/>
    <w:rsid w:val="00DB09E5"/>
    <w:rsid w:val="00DC7BD8"/>
    <w:rsid w:val="00DD0280"/>
    <w:rsid w:val="00DD1F25"/>
    <w:rsid w:val="00DF2020"/>
    <w:rsid w:val="00E41336"/>
    <w:rsid w:val="00E43A22"/>
    <w:rsid w:val="00E52C66"/>
    <w:rsid w:val="00E70814"/>
    <w:rsid w:val="00E74B92"/>
    <w:rsid w:val="00E87046"/>
    <w:rsid w:val="00E95D1A"/>
    <w:rsid w:val="00E974F2"/>
    <w:rsid w:val="00E97532"/>
    <w:rsid w:val="00EB3589"/>
    <w:rsid w:val="00EC3D88"/>
    <w:rsid w:val="00EC50E1"/>
    <w:rsid w:val="00ED58E3"/>
    <w:rsid w:val="00EE4148"/>
    <w:rsid w:val="00EF0B53"/>
    <w:rsid w:val="00F150ED"/>
    <w:rsid w:val="00F202FC"/>
    <w:rsid w:val="00F24021"/>
    <w:rsid w:val="00F3445C"/>
    <w:rsid w:val="00F66B98"/>
    <w:rsid w:val="00F67AD7"/>
    <w:rsid w:val="00F7499B"/>
    <w:rsid w:val="00F865C7"/>
    <w:rsid w:val="00F95910"/>
    <w:rsid w:val="00F96428"/>
    <w:rsid w:val="00FB0A13"/>
    <w:rsid w:val="00FC534B"/>
    <w:rsid w:val="00FD51E3"/>
    <w:rsid w:val="00FF7B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79C22"/>
  <w15:docId w15:val="{256EC7A1-40D7-4408-8EBC-BCEE8A3835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1AA8"/>
    <w:rPr>
      <w:rFonts w:ascii=".VnTime" w:eastAsia="Times New Roman" w:hAnsi=".VnTime"/>
      <w:sz w:val="24"/>
    </w:rPr>
  </w:style>
  <w:style w:type="paragraph" w:styleId="Heading1">
    <w:name w:val="heading 1"/>
    <w:basedOn w:val="Normal"/>
    <w:next w:val="Normal"/>
    <w:link w:val="Heading1Char"/>
    <w:qFormat/>
    <w:rsid w:val="00181AA8"/>
    <w:pPr>
      <w:keepNext/>
      <w:jc w:val="center"/>
      <w:outlineLvl w:val="0"/>
    </w:pPr>
    <w:rPr>
      <w:rFonts w:ascii=".VnPresentH" w:hAnsi=".VnPresentH"/>
      <w:b/>
      <w:sz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181AA8"/>
    <w:pPr>
      <w:keepNext/>
      <w:ind w:left="113" w:right="113"/>
      <w:jc w:val="center"/>
      <w:outlineLvl w:val="1"/>
    </w:pPr>
    <w:rPr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181AA8"/>
    <w:rPr>
      <w:rFonts w:ascii=".VnPresentH" w:eastAsia="Times New Roman" w:hAnsi=".VnPresentH" w:cs="Times New Roman"/>
      <w:b/>
      <w:sz w:val="28"/>
      <w:szCs w:val="20"/>
    </w:rPr>
  </w:style>
  <w:style w:type="character" w:customStyle="1" w:styleId="Heading2Char">
    <w:name w:val="Heading 2 Char"/>
    <w:link w:val="Heading2"/>
    <w:rsid w:val="00181AA8"/>
    <w:rPr>
      <w:rFonts w:ascii=".VnTime" w:eastAsia="Times New Roman" w:hAnsi=".VnTime" w:cs="Times New Roman"/>
      <w:b/>
      <w:sz w:val="28"/>
      <w:szCs w:val="20"/>
    </w:rPr>
  </w:style>
  <w:style w:type="paragraph" w:styleId="Header">
    <w:name w:val="header"/>
    <w:basedOn w:val="Normal"/>
    <w:link w:val="HeaderChar"/>
    <w:uiPriority w:val="99"/>
    <w:unhideWhenUsed/>
    <w:rsid w:val="00E8704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87046"/>
    <w:rPr>
      <w:rFonts w:ascii=".VnTime" w:eastAsia="Times New Roman" w:hAnsi=".VnTime"/>
      <w:sz w:val="24"/>
    </w:rPr>
  </w:style>
  <w:style w:type="paragraph" w:styleId="Footer">
    <w:name w:val="footer"/>
    <w:basedOn w:val="Normal"/>
    <w:link w:val="FooterChar"/>
    <w:uiPriority w:val="99"/>
    <w:unhideWhenUsed/>
    <w:rsid w:val="00E8704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87046"/>
    <w:rPr>
      <w:rFonts w:ascii=".VnTime" w:eastAsia="Times New Roman" w:hAnsi=".VnTime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1F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1F55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98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0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26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62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8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9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526A62-B12F-4EA6-B8EF-6E3920F92F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</TotalTime>
  <Pages>1</Pages>
  <Words>94</Words>
  <Characters>54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un</Company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o</dc:creator>
  <cp:lastModifiedBy>Đào Thị Mai Hương</cp:lastModifiedBy>
  <cp:revision>54</cp:revision>
  <cp:lastPrinted>2021-01-04T03:43:00Z</cp:lastPrinted>
  <dcterms:created xsi:type="dcterms:W3CDTF">2017-08-03T02:02:00Z</dcterms:created>
  <dcterms:modified xsi:type="dcterms:W3CDTF">2021-12-05T09:48:00Z</dcterms:modified>
</cp:coreProperties>
</file>